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8D500F" w14:textId="4E413274" w:rsidR="003D20D3" w:rsidRDefault="003D20D3" w:rsidP="00AD74E9">
      <w:pPr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MA </w:t>
      </w:r>
      <w:proofErr w:type="spellStart"/>
      <w:r>
        <w:rPr>
          <w:rFonts w:asciiTheme="minorHAnsi" w:hAnsiTheme="minorHAnsi" w:cstheme="minorHAnsi"/>
          <w:b/>
          <w:bCs/>
          <w:sz w:val="24"/>
          <w:szCs w:val="24"/>
        </w:rPr>
        <w:t>Genedlaethol</w:t>
      </w:r>
      <w:proofErr w:type="spellEnd"/>
      <w:r>
        <w:rPr>
          <w:rFonts w:asciiTheme="minorHAnsi" w:hAnsiTheme="minorHAnsi" w:cstheme="minorHAnsi"/>
          <w:b/>
          <w:bCs/>
          <w:sz w:val="24"/>
          <w:szCs w:val="24"/>
        </w:rPr>
        <w:t xml:space="preserve"> mewn Addysg (Cymru)</w:t>
      </w:r>
    </w:p>
    <w:p w14:paraId="4F74B271" w14:textId="46F1308B" w:rsidR="00E3108F" w:rsidRPr="00AD74E9" w:rsidRDefault="003D20D3" w:rsidP="003D20D3">
      <w:pPr>
        <w:spacing w:line="276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3D20D3">
        <w:rPr>
          <w:rFonts w:asciiTheme="minorHAnsi" w:hAnsiTheme="minorHAnsi" w:cstheme="minorHAnsi"/>
          <w:b/>
          <w:bCs/>
          <w:sz w:val="24"/>
          <w:szCs w:val="24"/>
        </w:rPr>
        <w:t>Ffurflen</w:t>
      </w:r>
      <w:proofErr w:type="spellEnd"/>
      <w:r w:rsidRPr="003D20D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bCs/>
          <w:sz w:val="24"/>
          <w:szCs w:val="24"/>
        </w:rPr>
        <w:t>Gais</w:t>
      </w:r>
      <w:proofErr w:type="spellEnd"/>
      <w:r w:rsidRPr="003D20D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bCs/>
          <w:sz w:val="24"/>
          <w:szCs w:val="24"/>
        </w:rPr>
        <w:t>Atodol</w:t>
      </w:r>
      <w:proofErr w:type="spellEnd"/>
    </w:p>
    <w:p w14:paraId="683F7994" w14:textId="77777777" w:rsidR="003D20D3" w:rsidRDefault="003D20D3" w:rsidP="00AD74E9">
      <w:pPr>
        <w:spacing w:line="276" w:lineRule="auto"/>
        <w:rPr>
          <w:rFonts w:asciiTheme="minorHAnsi" w:hAnsiTheme="minorHAnsi" w:cstheme="minorHAnsi"/>
          <w:bCs/>
          <w:sz w:val="24"/>
          <w:szCs w:val="24"/>
        </w:rPr>
      </w:pP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Gwnewch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yn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siŵr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eich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bod yn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llenwi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pob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rhan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berthnasol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o'r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ffurflen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Gais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Atodol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a bod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eich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ffurflen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wedi'i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llenwi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yn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cael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ei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chyflwyno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gyda'ch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cais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(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bydd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y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Brifysgol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o'ch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dewis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yn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rhoi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arweiniad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ar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sut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i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wneud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Cs/>
          <w:sz w:val="24"/>
          <w:szCs w:val="24"/>
        </w:rPr>
        <w:t>hyn</w:t>
      </w:r>
      <w:proofErr w:type="spellEnd"/>
      <w:r w:rsidRPr="003D20D3">
        <w:rPr>
          <w:rFonts w:asciiTheme="minorHAnsi" w:hAnsiTheme="minorHAnsi" w:cstheme="minorHAnsi"/>
          <w:bCs/>
          <w:sz w:val="24"/>
          <w:szCs w:val="24"/>
        </w:rPr>
        <w:t xml:space="preserve">). </w:t>
      </w:r>
    </w:p>
    <w:p w14:paraId="045B4E74" w14:textId="77777777" w:rsidR="003D20D3" w:rsidRDefault="003D20D3" w:rsidP="00AD74E9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3D20D3">
        <w:rPr>
          <w:rFonts w:asciiTheme="minorHAnsi" w:hAnsiTheme="minorHAnsi" w:cstheme="minorHAnsi"/>
          <w:b/>
          <w:sz w:val="24"/>
          <w:szCs w:val="24"/>
        </w:rPr>
        <w:t xml:space="preserve">Ni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allwn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ystyried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ceisiadau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heb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ffurflen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Gais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Atodol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HAnsi"/>
          <w:b/>
          <w:sz w:val="24"/>
          <w:szCs w:val="24"/>
        </w:rPr>
        <w:t>gyflawn</w:t>
      </w:r>
      <w:proofErr w:type="spellEnd"/>
      <w:r w:rsidRPr="003D20D3">
        <w:rPr>
          <w:rFonts w:asciiTheme="minorHAnsi" w:hAnsiTheme="minorHAnsi" w:cstheme="minorHAnsi"/>
          <w:b/>
          <w:sz w:val="24"/>
          <w:szCs w:val="24"/>
        </w:rPr>
        <w:t>.</w:t>
      </w:r>
    </w:p>
    <w:p w14:paraId="66345A3F" w14:textId="72DC7CB4" w:rsidR="0017667D" w:rsidRPr="00AD74E9" w:rsidRDefault="003D20D3" w:rsidP="00AD74E9">
      <w:pPr>
        <w:spacing w:line="276" w:lineRule="auto"/>
        <w:rPr>
          <w:rFonts w:asciiTheme="minorHAnsi" w:hAnsiTheme="minorHAnsi" w:cstheme="minorBidi"/>
          <w:sz w:val="24"/>
          <w:szCs w:val="24"/>
        </w:rPr>
      </w:pPr>
      <w:proofErr w:type="spellStart"/>
      <w:r w:rsidRPr="003D20D3">
        <w:rPr>
          <w:rFonts w:asciiTheme="minorHAnsi" w:hAnsiTheme="minorHAnsi" w:cstheme="minorBidi"/>
          <w:sz w:val="24"/>
          <w:szCs w:val="24"/>
        </w:rPr>
        <w:t>Os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ydych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hefyd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yn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gwneud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cais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am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Gydnabyddiaeth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o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Ddysgu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Blaenorol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, a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allai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eich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galluogi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i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ddechrau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blwyddyn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dau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yn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seiliedig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ar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gredydau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a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gyflawnwyd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(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e.e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.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drwy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TAR)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neu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drwy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fapio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eich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profiad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proffesiynol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fel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athro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,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bydd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angen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i chi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hefyd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sz w:val="24"/>
          <w:szCs w:val="24"/>
        </w:rPr>
        <w:t>gwblhau'r</w:t>
      </w:r>
      <w:proofErr w:type="spellEnd"/>
      <w:r w:rsidRPr="003D20D3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b/>
          <w:bCs/>
          <w:sz w:val="24"/>
          <w:szCs w:val="24"/>
        </w:rPr>
        <w:t>Ffurflen</w:t>
      </w:r>
      <w:proofErr w:type="spellEnd"/>
      <w:r w:rsidRPr="003D20D3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b/>
          <w:bCs/>
          <w:sz w:val="24"/>
          <w:szCs w:val="24"/>
        </w:rPr>
        <w:t>Gais</w:t>
      </w:r>
      <w:proofErr w:type="spellEnd"/>
      <w:r w:rsidRPr="003D20D3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b/>
          <w:bCs/>
          <w:sz w:val="24"/>
          <w:szCs w:val="24"/>
        </w:rPr>
        <w:t>Cydnabod</w:t>
      </w:r>
      <w:proofErr w:type="spellEnd"/>
      <w:r w:rsidRPr="003D20D3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b/>
          <w:bCs/>
          <w:sz w:val="24"/>
          <w:szCs w:val="24"/>
        </w:rPr>
        <w:t>Dysgu</w:t>
      </w:r>
      <w:proofErr w:type="spellEnd"/>
      <w:r w:rsidRPr="003D20D3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3D20D3">
        <w:rPr>
          <w:rFonts w:asciiTheme="minorHAnsi" w:hAnsiTheme="minorHAnsi" w:cstheme="minorBidi"/>
          <w:b/>
          <w:bCs/>
          <w:sz w:val="24"/>
          <w:szCs w:val="24"/>
        </w:rPr>
        <w:t>Blaenorol</w:t>
      </w:r>
      <w:proofErr w:type="spellEnd"/>
      <w:r w:rsidRPr="003D20D3">
        <w:rPr>
          <w:rFonts w:asciiTheme="minorHAnsi" w:hAnsiTheme="minorHAnsi" w:cstheme="minorBidi"/>
          <w:b/>
          <w:bCs/>
          <w:sz w:val="24"/>
          <w:szCs w:val="24"/>
        </w:rPr>
        <w:t>.</w:t>
      </w:r>
    </w:p>
    <w:p w14:paraId="32E6DADC" w14:textId="0E03B862" w:rsidR="004D4309" w:rsidRPr="003D20D3" w:rsidRDefault="0017667D" w:rsidP="00AD74E9">
      <w:pPr>
        <w:pStyle w:val="ListParagraph"/>
        <w:numPr>
          <w:ilvl w:val="0"/>
          <w:numId w:val="14"/>
        </w:numPr>
        <w:spacing w:line="276" w:lineRule="auto"/>
        <w:ind w:left="284" w:hanging="284"/>
        <w:rPr>
          <w:rFonts w:asciiTheme="minorHAnsi" w:hAnsiTheme="minorHAnsi" w:cstheme="minorHAnsi"/>
          <w:b/>
        </w:rPr>
      </w:pPr>
      <w:proofErr w:type="spellStart"/>
      <w:r w:rsidRPr="00AD74E9">
        <w:rPr>
          <w:rFonts w:asciiTheme="minorHAnsi" w:hAnsiTheme="minorHAnsi" w:cstheme="minorHAnsi"/>
          <w:b/>
        </w:rPr>
        <w:t>A</w:t>
      </w:r>
      <w:r w:rsidR="003D20D3">
        <w:rPr>
          <w:rFonts w:asciiTheme="minorHAnsi" w:hAnsiTheme="minorHAnsi" w:cstheme="minorHAnsi"/>
          <w:b/>
        </w:rPr>
        <w:t>mdanoch</w:t>
      </w:r>
      <w:proofErr w:type="spellEnd"/>
      <w:r w:rsidR="003D20D3">
        <w:rPr>
          <w:rFonts w:asciiTheme="minorHAnsi" w:hAnsiTheme="minorHAnsi" w:cstheme="minorHAnsi"/>
          <w:b/>
        </w:rPr>
        <w:t xml:space="preserve"> chi</w:t>
      </w:r>
    </w:p>
    <w:tbl>
      <w:tblPr>
        <w:tblStyle w:val="TableGrid"/>
        <w:tblpPr w:leftFromText="180" w:rightFromText="180" w:vertAnchor="page" w:horzAnchor="margin" w:tblpY="7727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17667D" w:rsidRPr="00AD74E9" w14:paraId="2AFA3C13" w14:textId="77777777" w:rsidTr="0017667D">
        <w:tc>
          <w:tcPr>
            <w:tcW w:w="2972" w:type="dxa"/>
          </w:tcPr>
          <w:p w14:paraId="6CD60880" w14:textId="76A3C5DD" w:rsidR="0017667D" w:rsidRPr="00AD74E9" w:rsidRDefault="003D20D3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n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lawn</w:t>
            </w:r>
            <w:proofErr w:type="spellEnd"/>
          </w:p>
        </w:tc>
        <w:tc>
          <w:tcPr>
            <w:tcW w:w="6044" w:type="dxa"/>
          </w:tcPr>
          <w:p w14:paraId="6A110BB0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5A8E9868" w14:textId="77777777" w:rsidTr="0017667D">
        <w:tc>
          <w:tcPr>
            <w:tcW w:w="2972" w:type="dxa"/>
          </w:tcPr>
          <w:p w14:paraId="5CDF7646" w14:textId="30C19FFF" w:rsidR="0017667D" w:rsidRPr="00AD74E9" w:rsidRDefault="003D20D3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hif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ais</w:t>
            </w:r>
            <w:proofErr w:type="spellEnd"/>
            <w:r w:rsidR="0017667D" w:rsidRPr="00AD74E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yfyriwr</w:t>
            </w:r>
            <w:proofErr w:type="spellEnd"/>
            <w:r w:rsidR="0017667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6044" w:type="dxa"/>
          </w:tcPr>
          <w:p w14:paraId="03C93F50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67584A79" w14:textId="77777777" w:rsidTr="0017667D">
        <w:tc>
          <w:tcPr>
            <w:tcW w:w="2972" w:type="dxa"/>
          </w:tcPr>
          <w:p w14:paraId="2B79BE66" w14:textId="53824B1C" w:rsidR="0017667D" w:rsidRPr="00AD74E9" w:rsidRDefault="003D20D3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yddiad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eni</w:t>
            </w:r>
            <w:proofErr w:type="spellEnd"/>
          </w:p>
        </w:tc>
        <w:tc>
          <w:tcPr>
            <w:tcW w:w="6044" w:type="dxa"/>
          </w:tcPr>
          <w:p w14:paraId="788A291E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28DCC4A7" w14:textId="77777777" w:rsidTr="0017667D">
        <w:tc>
          <w:tcPr>
            <w:tcW w:w="2972" w:type="dxa"/>
          </w:tcPr>
          <w:p w14:paraId="412DF76C" w14:textId="16090E10" w:rsidR="0017667D" w:rsidRPr="00AD74E9" w:rsidRDefault="003D20D3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yfeiria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E-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os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)</w:t>
            </w:r>
            <w:r w:rsidR="0017667D" w:rsidRPr="00AD74E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1A7F5F" w:rsidRPr="001A7F5F">
              <w:rPr>
                <w:rFonts w:asciiTheme="minorHAnsi" w:hAnsiTheme="minorHAnsi" w:cstheme="minorHAnsi"/>
                <w:i/>
                <w:iCs/>
              </w:rPr>
              <w:t>(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dyma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ddylai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fod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eich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prif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gyfeiriad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e-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bost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a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chaiff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ei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gofnodi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ar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eich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="001A7F5F" w:rsidRPr="001A7F5F">
              <w:rPr>
                <w:rFonts w:asciiTheme="minorHAnsi" w:hAnsiTheme="minorHAnsi" w:cstheme="minorHAnsi"/>
                <w:i/>
                <w:iCs/>
              </w:rPr>
              <w:t>cofnod</w:t>
            </w:r>
            <w:proofErr w:type="spellEnd"/>
            <w:r w:rsidR="001A7F5F" w:rsidRPr="001A7F5F">
              <w:rPr>
                <w:rFonts w:asciiTheme="minorHAnsi" w:hAnsiTheme="minorHAnsi" w:cstheme="minorHAnsi"/>
                <w:i/>
                <w:iCs/>
              </w:rPr>
              <w:t xml:space="preserve"> CGA)</w:t>
            </w:r>
          </w:p>
        </w:tc>
        <w:tc>
          <w:tcPr>
            <w:tcW w:w="6044" w:type="dxa"/>
          </w:tcPr>
          <w:p w14:paraId="1B79C08E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28F97CDE" w14:textId="77777777" w:rsidTr="0017667D">
        <w:tc>
          <w:tcPr>
            <w:tcW w:w="2972" w:type="dxa"/>
          </w:tcPr>
          <w:p w14:paraId="387115EE" w14:textId="2512CF59" w:rsidR="0017667D" w:rsidRPr="00AD74E9" w:rsidRDefault="001A7F5F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aith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studio</w:t>
            </w:r>
            <w:proofErr w:type="spellEnd"/>
            <w:r w:rsidR="0017667D" w:rsidRPr="00AD74E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ymraeg/Saesneg</w:t>
            </w:r>
            <w:r w:rsidR="0017667D" w:rsidRPr="00AD74E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044" w:type="dxa"/>
          </w:tcPr>
          <w:p w14:paraId="65632E70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7B0E6093" w14:textId="77777777" w:rsidTr="0017667D">
        <w:tc>
          <w:tcPr>
            <w:tcW w:w="2972" w:type="dxa"/>
          </w:tcPr>
          <w:p w14:paraId="063825FF" w14:textId="2F3CC4FB" w:rsidR="0017667D" w:rsidRPr="00AD74E9" w:rsidRDefault="001A7F5F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hif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yfeirno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thro</w:t>
            </w:r>
            <w:proofErr w:type="spellEnd"/>
          </w:p>
        </w:tc>
        <w:tc>
          <w:tcPr>
            <w:tcW w:w="6044" w:type="dxa"/>
          </w:tcPr>
          <w:p w14:paraId="331656D8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048D686B" w14:textId="77777777" w:rsidTr="0017667D">
        <w:tc>
          <w:tcPr>
            <w:tcW w:w="2972" w:type="dxa"/>
          </w:tcPr>
          <w:p w14:paraId="719BEBDF" w14:textId="29504A17" w:rsidR="0017667D" w:rsidRPr="00AD74E9" w:rsidRDefault="001A7F5F" w:rsidP="0017667D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wyd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hyflogwr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esennol</w:t>
            </w:r>
            <w:proofErr w:type="spellEnd"/>
            <w:r w:rsidR="0017667D" w:rsidRPr="00AD74E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6044" w:type="dxa"/>
          </w:tcPr>
          <w:p w14:paraId="05B4CF9D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7132695E" w14:textId="77777777" w:rsidTr="0017667D">
        <w:tc>
          <w:tcPr>
            <w:tcW w:w="2972" w:type="dxa"/>
          </w:tcPr>
          <w:p w14:paraId="3FEB950E" w14:textId="6AB2925E" w:rsidR="0017667D" w:rsidRPr="00AD74E9" w:rsidRDefault="001A7F5F" w:rsidP="0017667D">
            <w:pPr>
              <w:spacing w:line="276" w:lineRule="auto"/>
              <w:rPr>
                <w:rFonts w:asciiTheme="minorHAnsi" w:hAnsiTheme="minorHAnsi" w:cstheme="minorBidi"/>
                <w:b/>
                <w:sz w:val="24"/>
                <w:szCs w:val="24"/>
              </w:rPr>
            </w:pPr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Sector (</w:t>
            </w:r>
            <w:proofErr w:type="spellStart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Cynradd</w:t>
            </w:r>
            <w:proofErr w:type="spellEnd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 xml:space="preserve"> / </w:t>
            </w:r>
            <w:proofErr w:type="spellStart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uwchradd</w:t>
            </w:r>
            <w:proofErr w:type="spellEnd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 xml:space="preserve"> / AB/ </w:t>
            </w:r>
            <w:proofErr w:type="spellStart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Rhanbarthol</w:t>
            </w:r>
            <w:proofErr w:type="spellEnd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/</w:t>
            </w:r>
            <w:proofErr w:type="spellStart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Annibynnol</w:t>
            </w:r>
            <w:proofErr w:type="spellEnd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 xml:space="preserve">/ </w:t>
            </w:r>
            <w:proofErr w:type="spellStart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arbennig</w:t>
            </w:r>
            <w:proofErr w:type="spellEnd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 xml:space="preserve"> ac </w:t>
            </w:r>
            <w:proofErr w:type="spellStart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ati</w:t>
            </w:r>
            <w:proofErr w:type="spellEnd"/>
            <w:r w:rsidRPr="001A7F5F">
              <w:rPr>
                <w:rFonts w:asciiTheme="minorHAnsi" w:hAnsiTheme="minorHAnsi" w:cstheme="minorBidi"/>
                <w:b/>
                <w:sz w:val="24"/>
                <w:szCs w:val="24"/>
              </w:rPr>
              <w:t>)</w:t>
            </w:r>
          </w:p>
        </w:tc>
        <w:tc>
          <w:tcPr>
            <w:tcW w:w="6044" w:type="dxa"/>
          </w:tcPr>
          <w:p w14:paraId="4BC21F2A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7667D" w:rsidRPr="00AD74E9" w14:paraId="1E2BFF69" w14:textId="77777777" w:rsidTr="0017667D">
        <w:tc>
          <w:tcPr>
            <w:tcW w:w="2972" w:type="dxa"/>
          </w:tcPr>
          <w:p w14:paraId="3601368E" w14:textId="13794F18" w:rsidR="0017667D" w:rsidRPr="00AD74E9" w:rsidRDefault="001A7F5F" w:rsidP="0017667D">
            <w:pPr>
              <w:spacing w:line="276" w:lineRule="auto"/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</w:pPr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Dyddiad </w:t>
            </w:r>
            <w:proofErr w:type="spellStart"/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cwblhau'r</w:t>
            </w:r>
            <w:proofErr w:type="spellEnd"/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cyfnod</w:t>
            </w:r>
            <w:proofErr w:type="spellEnd"/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ymsefydlu</w:t>
            </w:r>
            <w:proofErr w:type="spellEnd"/>
            <w:r w:rsidRPr="001A7F5F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athrawon</w:t>
            </w:r>
            <w:proofErr w:type="spellEnd"/>
            <w:r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newydd</w:t>
            </w:r>
            <w:proofErr w:type="spellEnd"/>
          </w:p>
        </w:tc>
        <w:tc>
          <w:tcPr>
            <w:tcW w:w="6044" w:type="dxa"/>
          </w:tcPr>
          <w:p w14:paraId="6796C5B8" w14:textId="77777777" w:rsidR="0017667D" w:rsidRPr="00AD74E9" w:rsidRDefault="0017667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66034D12" w14:paraId="0CC050A7" w14:textId="77777777" w:rsidTr="66034D12">
        <w:tc>
          <w:tcPr>
            <w:tcW w:w="9016" w:type="dxa"/>
            <w:gridSpan w:val="2"/>
          </w:tcPr>
          <w:p w14:paraId="2A7E3002" w14:textId="0A64D4B0" w:rsidR="66034D12" w:rsidRDefault="001A7F5F" w:rsidP="66034D12">
            <w:pPr>
              <w:spacing w:line="276" w:lineRule="auto"/>
              <w:rPr>
                <w:rFonts w:eastAsia="Calibr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eastAsia="Calibri"/>
                <w:b/>
                <w:bCs/>
                <w:sz w:val="24"/>
                <w:szCs w:val="24"/>
              </w:rPr>
              <w:t>Opsiynau</w:t>
            </w:r>
            <w:proofErr w:type="spellEnd"/>
            <w:r>
              <w:rPr>
                <w:rFonts w:eastAsia="Calibr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b/>
                <w:bCs/>
                <w:sz w:val="24"/>
                <w:szCs w:val="24"/>
              </w:rPr>
              <w:t>Ariannu</w:t>
            </w:r>
            <w:proofErr w:type="spellEnd"/>
            <w:r w:rsidR="66034D12" w:rsidRPr="66034D12">
              <w:rPr>
                <w:rFonts w:eastAsia="Calibri"/>
                <w:b/>
                <w:bCs/>
                <w:sz w:val="24"/>
                <w:szCs w:val="24"/>
              </w:rPr>
              <w:t xml:space="preserve">: </w:t>
            </w:r>
          </w:p>
        </w:tc>
      </w:tr>
      <w:tr w:rsidR="66034D12" w14:paraId="19F04556" w14:textId="77777777" w:rsidTr="66034D12">
        <w:tc>
          <w:tcPr>
            <w:tcW w:w="2972" w:type="dxa"/>
          </w:tcPr>
          <w:p w14:paraId="2AAB3DAE" w14:textId="55B1FA6B" w:rsidR="66034D12" w:rsidRDefault="00B61FFD" w:rsidP="66034D12">
            <w:pPr>
              <w:spacing w:line="276" w:lineRule="auto"/>
              <w:rPr>
                <w:rFonts w:eastAsia="Calibri"/>
                <w:b/>
                <w:bCs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4"/>
              </w:rPr>
              <w:t xml:space="preserve">Cyllid </w:t>
            </w:r>
            <w:r w:rsidR="001A7F5F">
              <w:rPr>
                <w:rFonts w:eastAsia="Calibri"/>
                <w:b/>
                <w:bCs/>
                <w:sz w:val="24"/>
                <w:szCs w:val="24"/>
              </w:rPr>
              <w:t xml:space="preserve">Blwyddyn </w:t>
            </w:r>
            <w:r w:rsidR="66034D12" w:rsidRPr="66034D12">
              <w:rPr>
                <w:rFonts w:eastAsia="Calibri"/>
                <w:b/>
                <w:bCs/>
                <w:sz w:val="24"/>
                <w:szCs w:val="24"/>
              </w:rPr>
              <w:t xml:space="preserve"> 3 – 6 </w:t>
            </w:r>
            <w:r>
              <w:t xml:space="preserve"> (</w:t>
            </w:r>
            <w:proofErr w:type="spellStart"/>
            <w:r w:rsidRPr="00B61FFD">
              <w:rPr>
                <w:rFonts w:eastAsia="Calibri"/>
                <w:b/>
                <w:bCs/>
                <w:sz w:val="24"/>
                <w:szCs w:val="24"/>
              </w:rPr>
              <w:t>Cyfnod</w:t>
            </w:r>
            <w:proofErr w:type="spellEnd"/>
            <w:r w:rsidRPr="00B61FFD">
              <w:rPr>
                <w:rFonts w:eastAsia="Calibr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eastAsia="Calibri"/>
                <w:b/>
                <w:bCs/>
                <w:sz w:val="24"/>
                <w:szCs w:val="24"/>
              </w:rPr>
              <w:t>Gyrfa</w:t>
            </w:r>
            <w:proofErr w:type="spellEnd"/>
            <w:r w:rsidRPr="00B61FFD">
              <w:rPr>
                <w:rFonts w:eastAsia="Calibr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eastAsia="Calibri"/>
                <w:b/>
                <w:bCs/>
                <w:sz w:val="24"/>
                <w:szCs w:val="24"/>
              </w:rPr>
              <w:t>Cynnar</w:t>
            </w:r>
            <w:proofErr w:type="spellEnd"/>
            <w:r w:rsidRPr="00B61FFD">
              <w:rPr>
                <w:rFonts w:eastAsia="Calibr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044" w:type="dxa"/>
          </w:tcPr>
          <w:p w14:paraId="52655C4D" w14:textId="3A34C499" w:rsidR="66034D12" w:rsidRDefault="00B61FFD" w:rsidP="66034D12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proofErr w:type="spellStart"/>
            <w:r>
              <w:rPr>
                <w:rFonts w:eastAsia="Calibri"/>
                <w:sz w:val="24"/>
                <w:szCs w:val="24"/>
              </w:rPr>
              <w:t>Ia</w:t>
            </w:r>
            <w:proofErr w:type="spellEnd"/>
            <w:r>
              <w:rPr>
                <w:rFonts w:eastAsia="Calibri"/>
                <w:sz w:val="24"/>
                <w:szCs w:val="24"/>
              </w:rPr>
              <w:t>/ Na</w:t>
            </w:r>
          </w:p>
        </w:tc>
      </w:tr>
      <w:tr w:rsidR="0017667D" w:rsidRPr="00AD74E9" w14:paraId="62521CAE" w14:textId="77777777" w:rsidTr="0017667D">
        <w:tc>
          <w:tcPr>
            <w:tcW w:w="2972" w:type="dxa"/>
          </w:tcPr>
          <w:p w14:paraId="6A1BC01B" w14:textId="35FBC76B" w:rsidR="00B61FFD" w:rsidRPr="00B61FFD" w:rsidRDefault="00B61FFD" w:rsidP="00B61FFD">
            <w:pPr>
              <w:spacing w:line="276" w:lineRule="auto"/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</w:pPr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lastRenderedPageBreak/>
              <w:t xml:space="preserve">Ysgol Partner </w:t>
            </w:r>
            <w:r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AGA</w:t>
            </w:r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Cymeradwy</w:t>
            </w:r>
            <w:proofErr w:type="spellEnd"/>
          </w:p>
          <w:p w14:paraId="18F21146" w14:textId="596C7FD7" w:rsidR="0017667D" w:rsidRPr="00AD74E9" w:rsidRDefault="00B61FFD" w:rsidP="00B61FFD">
            <w:pPr>
              <w:spacing w:line="276" w:lineRule="auto"/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</w:pPr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(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Rhaid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i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ymgeiswyr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fod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yn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cefnogi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myfyrwyr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AGA</w:t>
            </w:r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y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Brifysgol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yr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ydych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yn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gwneud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cais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iddi</w:t>
            </w:r>
            <w:proofErr w:type="spellEnd"/>
            <w:r w:rsidRPr="00B61FFD"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044" w:type="dxa"/>
          </w:tcPr>
          <w:p w14:paraId="198D71C4" w14:textId="7642B692" w:rsidR="0017667D" w:rsidRPr="00AD74E9" w:rsidRDefault="00B61FFD" w:rsidP="0017667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I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/ Na</w:t>
            </w:r>
          </w:p>
        </w:tc>
      </w:tr>
      <w:tr w:rsidR="66034D12" w14:paraId="0C038913" w14:textId="77777777" w:rsidTr="66034D12">
        <w:tc>
          <w:tcPr>
            <w:tcW w:w="2972" w:type="dxa"/>
          </w:tcPr>
          <w:p w14:paraId="31853996" w14:textId="26F376DE" w:rsidR="66034D12" w:rsidRDefault="00B61FFD" w:rsidP="66034D12">
            <w:pPr>
              <w:spacing w:line="276" w:lineRule="auto"/>
              <w:rPr>
                <w:rFonts w:eastAsia="Calibr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eastAsia="Calibri"/>
                <w:b/>
                <w:bCs/>
                <w:sz w:val="24"/>
                <w:szCs w:val="24"/>
              </w:rPr>
              <w:t>Ariannu</w:t>
            </w:r>
            <w:proofErr w:type="spellEnd"/>
            <w:r>
              <w:rPr>
                <w:rFonts w:eastAsia="Calibri"/>
                <w:b/>
                <w:bCs/>
                <w:sz w:val="24"/>
                <w:szCs w:val="24"/>
              </w:rPr>
              <w:t xml:space="preserve"> Llwybrau</w:t>
            </w:r>
            <w:r w:rsidR="66034D12" w:rsidRPr="66034D12">
              <w:rPr>
                <w:rFonts w:eastAsia="Calibr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044" w:type="dxa"/>
          </w:tcPr>
          <w:p w14:paraId="57455F13" w14:textId="1CC85549" w:rsidR="66034D12" w:rsidRDefault="00B61FFD" w:rsidP="66034D12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ADY</w:t>
            </w:r>
            <w:r w:rsidR="66034D12" w:rsidRPr="66034D12">
              <w:rPr>
                <w:rFonts w:eastAsia="Calibri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eastAsia="Calibri"/>
                <w:sz w:val="24"/>
                <w:szCs w:val="24"/>
              </w:rPr>
              <w:t>Ia</w:t>
            </w:r>
            <w:proofErr w:type="spellEnd"/>
            <w:r w:rsidR="66034D12" w:rsidRPr="66034D12">
              <w:rPr>
                <w:rFonts w:eastAsia="Calibri"/>
                <w:sz w:val="24"/>
                <w:szCs w:val="24"/>
              </w:rPr>
              <w:t>/</w:t>
            </w:r>
            <w:r>
              <w:rPr>
                <w:rFonts w:eastAsia="Calibri"/>
                <w:sz w:val="24"/>
                <w:szCs w:val="24"/>
              </w:rPr>
              <w:t>Na</w:t>
            </w:r>
          </w:p>
          <w:p w14:paraId="1B47483B" w14:textId="333738BB" w:rsidR="66034D12" w:rsidRDefault="00B61FFD" w:rsidP="66034D12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proofErr w:type="spellStart"/>
            <w:r>
              <w:rPr>
                <w:rFonts w:eastAsia="Calibri"/>
                <w:sz w:val="24"/>
                <w:szCs w:val="24"/>
              </w:rPr>
              <w:t>Arwainyddiaeth</w:t>
            </w:r>
            <w:proofErr w:type="spellEnd"/>
            <w:r w:rsidR="66034D12" w:rsidRPr="66034D12">
              <w:rPr>
                <w:rFonts w:eastAsia="Calibri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eastAsia="Calibri"/>
                <w:sz w:val="24"/>
                <w:szCs w:val="24"/>
              </w:rPr>
              <w:t>Ia</w:t>
            </w:r>
            <w:proofErr w:type="spellEnd"/>
            <w:r>
              <w:rPr>
                <w:rFonts w:eastAsia="Calibri"/>
                <w:sz w:val="24"/>
                <w:szCs w:val="24"/>
              </w:rPr>
              <w:t>/Na</w:t>
            </w:r>
          </w:p>
          <w:p w14:paraId="68883705" w14:textId="46BA4C34" w:rsidR="00884240" w:rsidRPr="004F0A60" w:rsidRDefault="00884240" w:rsidP="66034D12">
            <w:pPr>
              <w:spacing w:line="276" w:lineRule="auto"/>
              <w:rPr>
                <w:sz w:val="24"/>
                <w:szCs w:val="24"/>
                <w:lang w:val="cy-GB"/>
              </w:rPr>
            </w:pPr>
            <w:r w:rsidRPr="004F0A60">
              <w:rPr>
                <w:sz w:val="24"/>
                <w:szCs w:val="24"/>
                <w:lang w:val="cy-GB"/>
              </w:rPr>
              <w:t>Cwricwlwm</w:t>
            </w:r>
            <w:r w:rsidR="004F0A60">
              <w:rPr>
                <w:sz w:val="24"/>
                <w:szCs w:val="24"/>
                <w:lang w:val="cy-GB"/>
              </w:rPr>
              <w:t xml:space="preserve">: </w:t>
            </w:r>
            <w:r w:rsidR="004F0A60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4F0A60">
              <w:rPr>
                <w:rFonts w:eastAsia="Calibri"/>
                <w:sz w:val="24"/>
                <w:szCs w:val="24"/>
              </w:rPr>
              <w:t>Ia</w:t>
            </w:r>
            <w:proofErr w:type="spellEnd"/>
            <w:r w:rsidR="004F0A60">
              <w:rPr>
                <w:rFonts w:eastAsia="Calibri"/>
                <w:sz w:val="24"/>
                <w:szCs w:val="24"/>
              </w:rPr>
              <w:t>/Na</w:t>
            </w:r>
          </w:p>
          <w:p w14:paraId="03DF7D6A" w14:textId="571D4B40" w:rsidR="00884240" w:rsidRDefault="004F0A60" w:rsidP="66034D12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4F0A60">
              <w:rPr>
                <w:sz w:val="24"/>
                <w:szCs w:val="24"/>
                <w:lang w:val="cy-GB"/>
              </w:rPr>
              <w:t>Tegwch mewn Addysg</w:t>
            </w:r>
            <w:r>
              <w:rPr>
                <w:sz w:val="24"/>
                <w:szCs w:val="24"/>
                <w:lang w:val="cy-GB"/>
              </w:rPr>
              <w:t xml:space="preserve">: </w:t>
            </w:r>
            <w:r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 w:val="24"/>
                <w:szCs w:val="24"/>
              </w:rPr>
              <w:t>Ia</w:t>
            </w:r>
            <w:proofErr w:type="spellEnd"/>
            <w:r>
              <w:rPr>
                <w:rFonts w:eastAsia="Calibri"/>
                <w:sz w:val="24"/>
                <w:szCs w:val="24"/>
              </w:rPr>
              <w:t>/Na</w:t>
            </w:r>
          </w:p>
        </w:tc>
      </w:tr>
    </w:tbl>
    <w:p w14:paraId="471FF66C" w14:textId="77777777" w:rsidR="00661795" w:rsidRPr="00AD74E9" w:rsidRDefault="00661795" w:rsidP="00AD74E9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0539E090" w14:textId="77777777" w:rsidR="001C71B3" w:rsidRPr="00AD74E9" w:rsidRDefault="001C71B3" w:rsidP="00AD74E9">
      <w:pPr>
        <w:pStyle w:val="ListParagraph"/>
        <w:spacing w:line="276" w:lineRule="auto"/>
        <w:rPr>
          <w:rFonts w:asciiTheme="minorHAnsi" w:hAnsiTheme="minorHAnsi" w:cstheme="minorHAnsi"/>
          <w:b/>
          <w:highlight w:val="yellow"/>
        </w:rPr>
      </w:pPr>
    </w:p>
    <w:p w14:paraId="23EA7657" w14:textId="0A8322B9" w:rsidR="00213765" w:rsidRDefault="00213765" w:rsidP="00EF515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213765">
        <w:rPr>
          <w:rFonts w:asciiTheme="minorHAnsi" w:hAnsiTheme="minorHAnsi" w:cstheme="minorHAnsi"/>
          <w:b/>
          <w:bCs/>
        </w:rPr>
        <w:t xml:space="preserve">2. </w:t>
      </w:r>
      <w:proofErr w:type="spellStart"/>
      <w:r>
        <w:rPr>
          <w:rFonts w:asciiTheme="minorHAnsi" w:hAnsiTheme="minorHAnsi" w:cstheme="minorHAnsi"/>
          <w:b/>
          <w:bCs/>
        </w:rPr>
        <w:t>Dynoniad</w:t>
      </w:r>
      <w:proofErr w:type="spellEnd"/>
      <w:r w:rsidRPr="00213765">
        <w:rPr>
          <w:rFonts w:asciiTheme="minorHAnsi" w:hAnsiTheme="minorHAnsi" w:cstheme="minorHAnsi"/>
          <w:b/>
          <w:bCs/>
        </w:rPr>
        <w:t xml:space="preserve"> o </w:t>
      </w:r>
      <w:proofErr w:type="spellStart"/>
      <w:r w:rsidRPr="00213765">
        <w:rPr>
          <w:rFonts w:asciiTheme="minorHAnsi" w:hAnsiTheme="minorHAnsi" w:cstheme="minorHAnsi"/>
          <w:b/>
          <w:bCs/>
        </w:rPr>
        <w:t>Ddewis</w:t>
      </w:r>
      <w:proofErr w:type="spellEnd"/>
      <w:r w:rsidRPr="00213765">
        <w:rPr>
          <w:rFonts w:asciiTheme="minorHAnsi" w:hAnsiTheme="minorHAnsi" w:cstheme="minorHAnsi"/>
          <w:b/>
          <w:bCs/>
        </w:rPr>
        <w:t xml:space="preserve"> Modiwl</w:t>
      </w:r>
    </w:p>
    <w:p w14:paraId="1FC57719" w14:textId="77777777" w:rsidR="00213765" w:rsidRDefault="00213765" w:rsidP="00EF515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2EE441C7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Bydd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pob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myfyriw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sy'n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ymgymryd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â'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MA Addysg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Genedlaethol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(Cymru) ac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unrhyw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un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o'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llwybrau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drwy'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rhaglen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yn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ymgymryd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â'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modiwlau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canlynol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(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oni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bai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eich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bod yn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gwneud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cais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am RPL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ym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Mlwyddyn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1):</w:t>
      </w:r>
    </w:p>
    <w:p w14:paraId="05BC3E0C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</w:p>
    <w:p w14:paraId="21A5022A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</w:pPr>
      <w:r w:rsidRPr="00213765"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  <w:t>Blwyddyn 1</w:t>
      </w:r>
    </w:p>
    <w:p w14:paraId="5250DAC0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Ymarfer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Cydweithredol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a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Phroffesiynol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</w:p>
    <w:p w14:paraId="02E4DB42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Arferion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sy'n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Seiliedig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a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Dystiolaeth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</w:p>
    <w:p w14:paraId="20BC2ED9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Addysgeg ac Ymarfer </w:t>
      </w:r>
    </w:p>
    <w:p w14:paraId="6E5DF354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</w:pPr>
    </w:p>
    <w:p w14:paraId="254CCCB6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</w:pPr>
      <w:r w:rsidRPr="00213765"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  <w:t>Blwyddyn 2</w:t>
      </w:r>
    </w:p>
    <w:p w14:paraId="0E562AE0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Modiwlau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a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Ddewiswyd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a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gyfe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Tymor 1 a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Thymor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2.</w:t>
      </w:r>
    </w:p>
    <w:p w14:paraId="1AB7952A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Sgiliau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Ymchwil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ac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Ymholi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Uwch.</w:t>
      </w:r>
    </w:p>
    <w:p w14:paraId="0FE2322B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sz w:val="24"/>
          <w:szCs w:val="24"/>
          <w:lang w:eastAsia="en-GB"/>
        </w:rPr>
      </w:pPr>
    </w:p>
    <w:p w14:paraId="73AB6127" w14:textId="77777777" w:rsidR="00213765" w:rsidRPr="00213765" w:rsidRDefault="00213765" w:rsidP="00213765">
      <w:pPr>
        <w:spacing w:after="160" w:line="276" w:lineRule="auto"/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</w:pPr>
      <w:r w:rsidRPr="00213765"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  <w:t>Blwyddyn 3</w:t>
      </w:r>
    </w:p>
    <w:p w14:paraId="0E5CD678" w14:textId="10BB0497" w:rsidR="0048706C" w:rsidRPr="0048706C" w:rsidRDefault="00213765" w:rsidP="00213765">
      <w:pPr>
        <w:spacing w:after="160" w:line="276" w:lineRule="auto"/>
        <w:rPr>
          <w:rFonts w:asciiTheme="minorHAnsi" w:hAnsiTheme="minorHAnsi" w:cstheme="minorBidi"/>
        </w:rPr>
      </w:pP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Traethawd</w:t>
      </w:r>
      <w:proofErr w:type="spellEnd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proofErr w:type="spellStart"/>
      <w:r w:rsidRPr="00213765">
        <w:rPr>
          <w:rFonts w:asciiTheme="minorHAnsi" w:eastAsia="Times New Roman" w:hAnsiTheme="minorHAnsi" w:cstheme="minorHAnsi"/>
          <w:sz w:val="24"/>
          <w:szCs w:val="24"/>
          <w:lang w:eastAsia="en-GB"/>
        </w:rPr>
        <w:t>Hir</w:t>
      </w:r>
      <w:proofErr w:type="spellEnd"/>
    </w:p>
    <w:p w14:paraId="6F541B13" w14:textId="0763F167" w:rsidR="00213765" w:rsidRDefault="00213765" w:rsidP="00AD74E9">
      <w:pPr>
        <w:spacing w:line="276" w:lineRule="auto"/>
        <w:rPr>
          <w:rFonts w:asciiTheme="minorHAnsi" w:hAnsiTheme="minorHAnsi" w:cstheme="minorBidi"/>
          <w:b/>
          <w:bCs/>
          <w:sz w:val="24"/>
          <w:szCs w:val="24"/>
        </w:rPr>
      </w:pPr>
      <w:r w:rsidRPr="00213765">
        <w:rPr>
          <w:rFonts w:asciiTheme="minorHAnsi" w:hAnsiTheme="minorHAnsi" w:cstheme="minorBidi"/>
          <w:sz w:val="24"/>
          <w:szCs w:val="24"/>
        </w:rPr>
        <w:lastRenderedPageBreak/>
        <w:t xml:space="preserve">At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ddibenion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cynllunio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,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nodwch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eich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dewisiadau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modiwl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arbenigol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dewisol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.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Gwiriwch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ddewis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ac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argaeledd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y </w:t>
      </w:r>
      <w:proofErr w:type="spellStart"/>
      <w:r w:rsidRPr="00213765">
        <w:rPr>
          <w:rFonts w:asciiTheme="minorHAnsi" w:hAnsiTheme="minorHAnsi" w:cstheme="minorBidi"/>
          <w:sz w:val="24"/>
          <w:szCs w:val="24"/>
        </w:rPr>
        <w:t>modiwl</w:t>
      </w:r>
      <w:proofErr w:type="spellEnd"/>
      <w:r w:rsidRPr="00213765">
        <w:rPr>
          <w:rFonts w:asciiTheme="minorHAnsi" w:hAnsiTheme="minorHAnsi" w:cstheme="minorBidi"/>
          <w:sz w:val="24"/>
          <w:szCs w:val="24"/>
        </w:rPr>
        <w:t xml:space="preserve"> </w:t>
      </w:r>
      <w:hyperlink r:id="rId10" w:history="1">
        <w:proofErr w:type="spellStart"/>
        <w:r w:rsidRPr="0099360E">
          <w:rPr>
            <w:rStyle w:val="Hyperlink"/>
            <w:rFonts w:asciiTheme="minorHAnsi" w:hAnsiTheme="minorHAnsi" w:cstheme="minorBidi"/>
            <w:sz w:val="24"/>
            <w:szCs w:val="24"/>
          </w:rPr>
          <w:t>yma</w:t>
        </w:r>
        <w:proofErr w:type="spellEnd"/>
      </w:hyperlink>
      <w:r w:rsidRPr="0099360E">
        <w:rPr>
          <w:rFonts w:asciiTheme="minorHAnsi" w:hAnsiTheme="minorHAnsi" w:cstheme="minorBidi"/>
          <w:sz w:val="24"/>
          <w:szCs w:val="24"/>
        </w:rPr>
        <w:t>.</w:t>
      </w:r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Nid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yw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nodi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eich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dewis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yn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eich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ymrwymo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i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ymgymryd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â'r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modiwlau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hyn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.  </w:t>
      </w:r>
    </w:p>
    <w:p w14:paraId="37023BD3" w14:textId="77777777" w:rsidR="00421428" w:rsidRDefault="00421428" w:rsidP="00AD74E9">
      <w:pPr>
        <w:spacing w:line="276" w:lineRule="auto"/>
        <w:rPr>
          <w:rFonts w:asciiTheme="minorHAnsi" w:hAnsiTheme="minorHAnsi" w:cstheme="minorBidi"/>
          <w:b/>
          <w:bCs/>
          <w:sz w:val="24"/>
          <w:szCs w:val="24"/>
        </w:rPr>
      </w:pPr>
    </w:p>
    <w:p w14:paraId="13DF3EC2" w14:textId="7BF677BE" w:rsidR="007C1E3D" w:rsidRDefault="00213765" w:rsidP="00AD74E9">
      <w:pPr>
        <w:spacing w:line="276" w:lineRule="auto"/>
        <w:rPr>
          <w:rFonts w:asciiTheme="minorHAnsi" w:hAnsiTheme="minorHAnsi" w:cstheme="minorBidi"/>
          <w:b/>
          <w:bCs/>
          <w:sz w:val="24"/>
          <w:szCs w:val="24"/>
        </w:rPr>
      </w:pPr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Mae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unrhyw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fodiwlau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Atodol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a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gymerir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ym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Mlwyddyn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1 yn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orfodol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.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Mae'r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Sgiliau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Ymchwil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ac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Ymholi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Uwch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a'r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modiwlau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Traethawd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Hir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hefyd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yn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orfodol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 xml:space="preserve"> i bob </w:t>
      </w:r>
      <w:proofErr w:type="spellStart"/>
      <w:r w:rsidRPr="00213765">
        <w:rPr>
          <w:rFonts w:asciiTheme="minorHAnsi" w:hAnsiTheme="minorHAnsi" w:cstheme="minorBidi"/>
          <w:b/>
          <w:bCs/>
          <w:sz w:val="24"/>
          <w:szCs w:val="24"/>
        </w:rPr>
        <w:t>myfyriwr</w:t>
      </w:r>
      <w:proofErr w:type="spellEnd"/>
      <w:r w:rsidRPr="00213765">
        <w:rPr>
          <w:rFonts w:asciiTheme="minorHAnsi" w:hAnsiTheme="minorHAnsi" w:cstheme="minorBidi"/>
          <w:b/>
          <w:bCs/>
          <w:sz w:val="24"/>
          <w:szCs w:val="24"/>
        </w:rPr>
        <w:t>.</w:t>
      </w:r>
    </w:p>
    <w:p w14:paraId="395CB61A" w14:textId="77777777" w:rsidR="00213765" w:rsidRPr="00AD74E9" w:rsidRDefault="00213765" w:rsidP="00AD74E9">
      <w:pPr>
        <w:spacing w:line="276" w:lineRule="auto"/>
        <w:rPr>
          <w:rFonts w:eastAsia="Calibri"/>
          <w:sz w:val="24"/>
          <w:szCs w:val="24"/>
        </w:rPr>
      </w:pPr>
    </w:p>
    <w:p w14:paraId="780BE5CD" w14:textId="42B7E2FB" w:rsidR="00213765" w:rsidRPr="00473B52" w:rsidRDefault="00213765" w:rsidP="00473B52">
      <w:pPr>
        <w:shd w:val="clear" w:color="auto" w:fill="FFFFFF"/>
        <w:rPr>
          <w:rFonts w:eastAsia="Times New Roman"/>
          <w:color w:val="000000"/>
          <w:sz w:val="24"/>
          <w:szCs w:val="24"/>
        </w:rPr>
      </w:pPr>
      <w:bookmarkStart w:id="0" w:name="_Hlk80705615"/>
      <w:proofErr w:type="spellStart"/>
      <w:r w:rsidRPr="00473B52">
        <w:rPr>
          <w:rFonts w:asciiTheme="minorHAnsi" w:hAnsiTheme="minorHAnsi" w:cstheme="minorBidi"/>
          <w:sz w:val="24"/>
          <w:szCs w:val="24"/>
        </w:rPr>
        <w:t>Os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ydych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yn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gwneud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cais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i'r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r w:rsidRPr="00473B52">
        <w:rPr>
          <w:rFonts w:asciiTheme="minorHAnsi" w:hAnsiTheme="minorHAnsi" w:cstheme="minorBidi"/>
          <w:b/>
          <w:bCs/>
          <w:sz w:val="24"/>
          <w:szCs w:val="24"/>
        </w:rPr>
        <w:t>MA Addysg (Cymru)</w:t>
      </w:r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nodwch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o'r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rhestr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hon pa </w:t>
      </w:r>
      <w:r w:rsidRPr="00473B52">
        <w:rPr>
          <w:rFonts w:asciiTheme="minorHAnsi" w:hAnsiTheme="minorHAnsi" w:cstheme="minorBidi"/>
          <w:b/>
          <w:bCs/>
          <w:sz w:val="24"/>
          <w:szCs w:val="24"/>
        </w:rPr>
        <w:t>DDAU</w:t>
      </w:r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fodiwl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20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credyd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, yr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hoffech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eu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hastudio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fwyaf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473B52">
        <w:rPr>
          <w:rFonts w:asciiTheme="minorHAnsi" w:hAnsiTheme="minorHAnsi" w:cstheme="minorBidi"/>
          <w:sz w:val="24"/>
          <w:szCs w:val="24"/>
        </w:rPr>
        <w:t>tebygol</w:t>
      </w:r>
      <w:proofErr w:type="spellEnd"/>
      <w:r w:rsidRPr="00473B52">
        <w:rPr>
          <w:rFonts w:asciiTheme="minorHAnsi" w:hAnsiTheme="minorHAnsi" w:cstheme="minorBidi"/>
          <w:sz w:val="24"/>
          <w:szCs w:val="24"/>
        </w:rPr>
        <w:t xml:space="preserve">. </w:t>
      </w:r>
      <w:r w:rsidR="00473B52" w:rsidRPr="00473B52">
        <w:rPr>
          <w:rStyle w:val="contentpasted0"/>
          <w:rFonts w:asciiTheme="minorHAnsi" w:hAnsiTheme="minorHAnsi" w:cstheme="minorBidi"/>
          <w:color w:val="000000"/>
          <w:sz w:val="24"/>
          <w:szCs w:val="24"/>
          <w:lang w:val="cy-GB"/>
        </w:rPr>
        <w:t>RHAID i’ch dau fodiwl fod mewn Tymhorau gwahanol (e.e. un modiwl o Dymor 1 ac un modiwl o Dymor 3)</w:t>
      </w:r>
    </w:p>
    <w:p w14:paraId="2CF3A1FB" w14:textId="77777777" w:rsidR="00213765" w:rsidRPr="00AD74E9" w:rsidRDefault="00213765" w:rsidP="00AD74E9">
      <w:pPr>
        <w:spacing w:line="276" w:lineRule="auto"/>
        <w:rPr>
          <w:rFonts w:asciiTheme="minorHAnsi" w:hAnsiTheme="minorHAnsi" w:cstheme="minorBidi"/>
          <w:sz w:val="24"/>
          <w:szCs w:val="24"/>
        </w:rPr>
      </w:pPr>
    </w:p>
    <w:bookmarkEnd w:id="0"/>
    <w:p w14:paraId="3B0F799B" w14:textId="7F357DCF" w:rsidR="66034D12" w:rsidRDefault="66034D12" w:rsidP="66034D12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8880" w:type="dxa"/>
        <w:tblLayout w:type="fixed"/>
        <w:tblLook w:val="04A0" w:firstRow="1" w:lastRow="0" w:firstColumn="1" w:lastColumn="0" w:noHBand="0" w:noVBand="1"/>
      </w:tblPr>
      <w:tblGrid>
        <w:gridCol w:w="1065"/>
        <w:gridCol w:w="4590"/>
        <w:gridCol w:w="3225"/>
      </w:tblGrid>
      <w:tr w:rsidR="3C298EDD" w14:paraId="303DFB56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15201D" w14:textId="6EC463AB" w:rsidR="3C298EDD" w:rsidRDefault="3C298EDD" w:rsidP="66034D12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66034D12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T</w:t>
            </w:r>
            <w:r w:rsidR="00213765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ymor</w:t>
            </w:r>
            <w:r w:rsidRPr="66034D12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77BD50" w14:textId="0FDB472E" w:rsidR="3C298EDD" w:rsidRDefault="006372FE" w:rsidP="3C298EDD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Enw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Modiwl</w:t>
            </w:r>
            <w:r w:rsidR="3C298EDD" w:rsidRPr="3C298EDD">
              <w:rPr>
                <w:rFonts w:eastAsia="Calibr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9578E5" w14:textId="2FAC76B5" w:rsidR="3C298EDD" w:rsidRDefault="006372FE" w:rsidP="3C298EDD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Modiwl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wisiol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(X)</w:t>
            </w:r>
          </w:p>
        </w:tc>
      </w:tr>
      <w:tr w:rsidR="006372FE" w14:paraId="51158C2D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73FE65" w14:textId="14019236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826DBF" w14:textId="7221DB81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073338">
              <w:t>Iechyd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Emosiynol</w:t>
            </w:r>
            <w:proofErr w:type="spellEnd"/>
            <w:r w:rsidRPr="00073338">
              <w:t xml:space="preserve">, </w:t>
            </w:r>
            <w:proofErr w:type="spellStart"/>
            <w:r w:rsidRPr="00073338">
              <w:t>Iechyd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Meddwl</w:t>
            </w:r>
            <w:proofErr w:type="spellEnd"/>
            <w:r w:rsidRPr="00073338">
              <w:t xml:space="preserve"> a </w:t>
            </w:r>
            <w:proofErr w:type="spellStart"/>
            <w:r w:rsidRPr="00073338">
              <w:t>Lles</w:t>
            </w:r>
            <w:proofErr w:type="spellEnd"/>
            <w:r w:rsidRPr="00073338"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5FF148" w14:textId="2797FE99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5422EC67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655613" w14:textId="1B52DCD0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5F4F18" w14:textId="40828B03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r w:rsidRPr="00073338">
              <w:t xml:space="preserve">Archwilio Addysgeg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6F2C9E" w14:textId="6328AAE9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71ACE8E9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3C14A8" w14:textId="54EDDE12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4AA2B7" w14:textId="24799A7D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r w:rsidRPr="00073338">
              <w:t xml:space="preserve">Ymarfer </w:t>
            </w:r>
            <w:proofErr w:type="spellStart"/>
            <w:r w:rsidRPr="00073338">
              <w:t>Ystafell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Ddosbarth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Cynhwysol</w:t>
            </w:r>
            <w:proofErr w:type="spellEnd"/>
            <w:r w:rsidRPr="00073338"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D21FFD" w14:textId="75F8DA66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0D470E52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D5319A" w14:textId="446D2F75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4439AA" w14:textId="72B49821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073338">
              <w:t>Arwain</w:t>
            </w:r>
            <w:proofErr w:type="spellEnd"/>
            <w:r w:rsidRPr="00073338">
              <w:t xml:space="preserve"> a </w:t>
            </w:r>
            <w:proofErr w:type="spellStart"/>
            <w:r w:rsidRPr="00073338">
              <w:t>Rheoli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Gweithwyr</w:t>
            </w:r>
            <w:proofErr w:type="spellEnd"/>
            <w:r w:rsidRPr="00073338">
              <w:t xml:space="preserve"> Addysg </w:t>
            </w:r>
            <w:proofErr w:type="spellStart"/>
            <w:r w:rsidRPr="00073338">
              <w:t>Proffesiynol</w:t>
            </w:r>
            <w:proofErr w:type="spellEnd"/>
            <w:r w:rsidRPr="00073338"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5BACCF" w14:textId="5C869722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295C18AC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7A7C0A" w14:textId="2BC269F5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E0874" w14:textId="66EA2726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073338">
              <w:t>Dylunio</w:t>
            </w:r>
            <w:proofErr w:type="spellEnd"/>
            <w:r w:rsidRPr="00073338">
              <w:t xml:space="preserve"> a </w:t>
            </w:r>
            <w:proofErr w:type="spellStart"/>
            <w:r w:rsidRPr="00073338">
              <w:t>Gwireddu'r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Cwricwlwm</w:t>
            </w:r>
            <w:proofErr w:type="spellEnd"/>
            <w:r w:rsidRPr="00073338"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75D7C1" w14:textId="79E91625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450900C2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A8E8CE" w14:textId="5C67964C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CAF851" w14:textId="7A216757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073338">
              <w:t>Tegwch</w:t>
            </w:r>
            <w:proofErr w:type="spellEnd"/>
            <w:r w:rsidRPr="00073338">
              <w:t xml:space="preserve"> ac </w:t>
            </w:r>
            <w:proofErr w:type="spellStart"/>
            <w:r w:rsidRPr="00073338">
              <w:t>Amrywiaeth</w:t>
            </w:r>
            <w:proofErr w:type="spellEnd"/>
            <w:r w:rsidRPr="00073338"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5CCA4" w14:textId="58571125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37D9DEB7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950659" w14:textId="0CFDC797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01AD22" w14:textId="347BBAB5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073338">
              <w:t>Arwain</w:t>
            </w:r>
            <w:proofErr w:type="spellEnd"/>
            <w:r w:rsidRPr="00073338">
              <w:t xml:space="preserve"> a </w:t>
            </w:r>
            <w:proofErr w:type="spellStart"/>
            <w:r w:rsidRPr="00073338">
              <w:t>Rheoli</w:t>
            </w:r>
            <w:proofErr w:type="spellEnd"/>
            <w:r w:rsidRPr="00073338">
              <w:t xml:space="preserve"> ADY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43E63F" w14:textId="509D704B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6372FE" w14:paraId="6BBA4C32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ED2549" w14:textId="7EDEA77F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035B3A" w14:textId="39332D9E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073338">
              <w:t>Arwain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Newid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Sefydliadol</w:t>
            </w:r>
            <w:proofErr w:type="spellEnd"/>
            <w:r w:rsidRPr="00073338">
              <w:t xml:space="preserve"> 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A1C2CA" w14:textId="7CD2C455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3C298EDD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  <w:tr w:rsidR="00F45C9E" w14:paraId="2D2E0AAD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F83F6C" w14:textId="55AFCAAB" w:rsidR="00F45C9E" w:rsidRPr="66034D12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A5F9DD" w14:textId="3574DA8B" w:rsidR="00F45C9E" w:rsidRPr="00F45C9E" w:rsidRDefault="00F45C9E" w:rsidP="006372FE">
            <w:pPr>
              <w:rPr>
                <w:lang w:val="cy-GB"/>
              </w:rPr>
            </w:pPr>
            <w:proofErr w:type="spellStart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>Anghenion</w:t>
            </w:r>
            <w:proofErr w:type="spellEnd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 xml:space="preserve"> </w:t>
            </w:r>
            <w:proofErr w:type="spellStart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>Dysgu</w:t>
            </w:r>
            <w:proofErr w:type="spellEnd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 xml:space="preserve"> </w:t>
            </w:r>
            <w:proofErr w:type="spellStart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>Ychwanegol</w:t>
            </w:r>
            <w:proofErr w:type="spellEnd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 xml:space="preserve"> - </w:t>
            </w:r>
            <w:proofErr w:type="spellStart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>Rhagoriaeth</w:t>
            </w:r>
            <w:proofErr w:type="spellEnd"/>
            <w:r w:rsidRPr="00F45C9E">
              <w:rPr>
                <w:rFonts w:asciiTheme="minorHAnsi" w:eastAsia="Times New Roman" w:hAnsiTheme="minorHAnsi" w:cstheme="minorHAnsi"/>
                <w:lang w:eastAsia="en-GB"/>
              </w:rPr>
              <w:t xml:space="preserve"> mewn Ymarfer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F4EC7" w14:textId="77777777" w:rsidR="00F45C9E" w:rsidRPr="3C298EDD" w:rsidRDefault="00F45C9E" w:rsidP="006372FE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45C9E" w14:paraId="4B3F28B8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23D0C5" w14:textId="53FEDA03" w:rsidR="00F45C9E" w:rsidRPr="66034D12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0CF819" w14:textId="66DE3C3D" w:rsidR="00F45C9E" w:rsidRPr="00073338" w:rsidRDefault="00F45C9E" w:rsidP="006372FE">
            <w:r>
              <w:rPr>
                <w:lang w:val="cy-GB"/>
              </w:rPr>
              <w:t>Arwain o Fewn ac Ar Draws Systemau Addysg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96AB87" w14:textId="77777777" w:rsidR="00F45C9E" w:rsidRPr="3C298EDD" w:rsidRDefault="00F45C9E" w:rsidP="006372FE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F7F7A" w14:paraId="07F6F23E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E99FCE" w14:textId="65FE9E8B" w:rsidR="00FF7F7A" w:rsidRDefault="00FF7F7A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A46353" w14:textId="27B7FC15" w:rsidR="00FF7F7A" w:rsidRDefault="00FF7F7A" w:rsidP="006372FE">
            <w:pPr>
              <w:rPr>
                <w:lang w:val="cy-GB"/>
              </w:rPr>
            </w:pPr>
            <w:r>
              <w:rPr>
                <w:lang w:val="cy-GB"/>
              </w:rPr>
              <w:t>Arweinyddiaeth ac Arloesi’r Cwricwlwm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83378D" w14:textId="77777777" w:rsidR="00FF7F7A" w:rsidRPr="3C298EDD" w:rsidRDefault="00FF7F7A" w:rsidP="006372FE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45C9E" w14:paraId="719AAB70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F43887" w14:textId="28B71DDE" w:rsidR="00F45C9E" w:rsidRPr="66034D12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294300" w14:textId="3415A454" w:rsidR="00F45C9E" w:rsidRPr="00073338" w:rsidRDefault="00F45C9E" w:rsidP="006372FE">
            <w:r>
              <w:rPr>
                <w:lang w:val="cy-GB"/>
              </w:rPr>
              <w:t>Ymateb i Effeithiau Tlodi ac Anfantais ym maes Addysg</w:t>
            </w:r>
          </w:p>
        </w:tc>
        <w:tc>
          <w:tcPr>
            <w:tcW w:w="3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FC1411" w14:textId="77777777" w:rsidR="00F45C9E" w:rsidRPr="3C298EDD" w:rsidRDefault="00F45C9E" w:rsidP="006372FE">
            <w:pPr>
              <w:rPr>
                <w:rFonts w:eastAsia="Calibri"/>
                <w:sz w:val="24"/>
                <w:szCs w:val="24"/>
              </w:rPr>
            </w:pPr>
          </w:p>
        </w:tc>
      </w:tr>
    </w:tbl>
    <w:p w14:paraId="269A948A" w14:textId="77AF241C" w:rsidR="3C298EDD" w:rsidRDefault="3C298EDD" w:rsidP="3C298EDD">
      <w:pPr>
        <w:spacing w:line="276" w:lineRule="auto"/>
        <w:rPr>
          <w:rFonts w:eastAsia="Calibri"/>
          <w:sz w:val="24"/>
          <w:szCs w:val="24"/>
        </w:rPr>
      </w:pPr>
    </w:p>
    <w:p w14:paraId="25F917CD" w14:textId="77777777" w:rsidR="006372FE" w:rsidRDefault="006372FE" w:rsidP="66034D12">
      <w:pPr>
        <w:spacing w:line="276" w:lineRule="auto"/>
        <w:rPr>
          <w:rFonts w:asciiTheme="minorHAnsi" w:hAnsiTheme="minorHAnsi" w:cstheme="minorBidi"/>
          <w:sz w:val="24"/>
          <w:szCs w:val="24"/>
        </w:rPr>
      </w:pPr>
    </w:p>
    <w:p w14:paraId="369F0B9C" w14:textId="0A3D3BFD" w:rsidR="006372FE" w:rsidRPr="006372FE" w:rsidRDefault="006372FE" w:rsidP="006372FE">
      <w:pPr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</w:pP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Os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ydych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yn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gwneud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cais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am</w:t>
      </w:r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 MA Addysg (Cymru) </w:t>
      </w:r>
      <w:proofErr w:type="spellStart"/>
      <w:r w:rsidR="007F363F">
        <w:rPr>
          <w:rStyle w:val="normaltextrun"/>
          <w:b/>
          <w:bCs/>
          <w:color w:val="000000" w:themeColor="text1"/>
          <w:sz w:val="24"/>
          <w:szCs w:val="24"/>
        </w:rPr>
        <w:t>L</w:t>
      </w:r>
      <w:r w:rsidR="007F363F" w:rsidRPr="00B21FBE">
        <w:rPr>
          <w:rStyle w:val="normaltextrun"/>
          <w:b/>
          <w:bCs/>
          <w:color w:val="000000" w:themeColor="text1"/>
          <w:sz w:val="24"/>
          <w:szCs w:val="24"/>
        </w:rPr>
        <w:t>lwybr</w:t>
      </w:r>
      <w:proofErr w:type="spellEnd"/>
      <w:r w:rsidR="007F363F"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>Anghenion</w:t>
      </w:r>
      <w:proofErr w:type="spellEnd"/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>Dysgu</w:t>
      </w:r>
      <w:proofErr w:type="spellEnd"/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>Ychwanegol</w:t>
      </w:r>
      <w:proofErr w:type="spellEnd"/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nodwch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o'r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rhestr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hon pa</w:t>
      </w:r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 DDAU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fodiwl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20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credyd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yr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hoffech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eu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hastudio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fwyaf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tebygol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.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Bydd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angen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i chi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ddewis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un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modiwl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o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1, Tymor 2,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neu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rFonts w:eastAsia="Calibri"/>
          <w:color w:val="000000" w:themeColor="text1"/>
          <w:sz w:val="24"/>
          <w:szCs w:val="24"/>
        </w:rPr>
        <w:t xml:space="preserve"> 3.</w:t>
      </w:r>
      <w:r w:rsidRPr="006372FE"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  <w:t xml:space="preserve"> </w:t>
      </w:r>
    </w:p>
    <w:p w14:paraId="00839FB4" w14:textId="42CF27F0" w:rsidR="66034D12" w:rsidRDefault="66034D12" w:rsidP="66034D12">
      <w:pPr>
        <w:spacing w:line="276" w:lineRule="auto"/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"/>
        <w:gridCol w:w="4635"/>
        <w:gridCol w:w="3165"/>
      </w:tblGrid>
      <w:tr w:rsidR="66034D12" w14:paraId="796A857C" w14:textId="77777777" w:rsidTr="66034D12">
        <w:trPr>
          <w:trHeight w:val="300"/>
        </w:trPr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C037B5" w14:textId="22FA2DE1" w:rsidR="66034D12" w:rsidRDefault="66034D12" w:rsidP="66034D12">
            <w:pPr>
              <w:rPr>
                <w:rFonts w:eastAsia="Calibri"/>
                <w:b/>
                <w:bCs/>
                <w:sz w:val="24"/>
                <w:szCs w:val="24"/>
              </w:rPr>
            </w:pPr>
            <w:r w:rsidRPr="66034D12">
              <w:rPr>
                <w:rFonts w:eastAsia="Calibri"/>
                <w:b/>
                <w:bCs/>
                <w:sz w:val="24"/>
                <w:szCs w:val="24"/>
              </w:rPr>
              <w:t>T</w:t>
            </w:r>
            <w:r w:rsidR="006372FE">
              <w:rPr>
                <w:rFonts w:eastAsia="Calibri"/>
                <w:b/>
                <w:bCs/>
                <w:sz w:val="24"/>
                <w:szCs w:val="24"/>
              </w:rPr>
              <w:t>ymor</w:t>
            </w:r>
          </w:p>
        </w:tc>
        <w:tc>
          <w:tcPr>
            <w:tcW w:w="46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DC805E" w14:textId="352260B9" w:rsidR="66034D12" w:rsidRDefault="006372FE" w:rsidP="66034D12">
            <w:pP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Enw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Modiwl</w:t>
            </w:r>
          </w:p>
        </w:tc>
        <w:tc>
          <w:tcPr>
            <w:tcW w:w="3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0FB7AA" w14:textId="1311D438" w:rsidR="3C298EDD" w:rsidRPr="006372FE" w:rsidRDefault="006372FE" w:rsidP="66034D12">
            <w:pP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Modiwl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wisiol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(X)</w:t>
            </w:r>
          </w:p>
        </w:tc>
      </w:tr>
      <w:tr w:rsidR="006372FE" w14:paraId="00F30F3F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DBD342" w14:textId="3682FE48" w:rsidR="006372FE" w:rsidRDefault="006372F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6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45EB3A" w14:textId="65F2AE3B" w:rsidR="006372FE" w:rsidRDefault="006372FE" w:rsidP="006372FE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FD6816">
              <w:t xml:space="preserve">Ymarfer </w:t>
            </w:r>
            <w:proofErr w:type="spellStart"/>
            <w:r w:rsidRPr="00FD6816">
              <w:t>Ystafell</w:t>
            </w:r>
            <w:proofErr w:type="spellEnd"/>
            <w:r w:rsidRPr="00FD6816">
              <w:t xml:space="preserve"> </w:t>
            </w:r>
            <w:proofErr w:type="spellStart"/>
            <w:r w:rsidRPr="00FD6816">
              <w:t>Ddosbarth</w:t>
            </w:r>
            <w:proofErr w:type="spellEnd"/>
            <w:r w:rsidRPr="00FD6816">
              <w:t xml:space="preserve"> </w:t>
            </w:r>
            <w:proofErr w:type="spellStart"/>
            <w:r w:rsidRPr="00FD6816">
              <w:t>Cynhwysol</w:t>
            </w:r>
            <w:proofErr w:type="spellEnd"/>
          </w:p>
        </w:tc>
        <w:tc>
          <w:tcPr>
            <w:tcW w:w="3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A1D593" w14:textId="54508A96" w:rsidR="006372FE" w:rsidRDefault="006372FE" w:rsidP="006372FE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6372FE" w14:paraId="48DB9B9A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D63F1F" w14:textId="09CA6D8B" w:rsidR="006372FE" w:rsidRDefault="006372F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6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EA9B8" w14:textId="2A12FAC1" w:rsidR="006372FE" w:rsidRDefault="006372FE" w:rsidP="006372FE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FD6816">
              <w:t>Arwain</w:t>
            </w:r>
            <w:proofErr w:type="spellEnd"/>
            <w:r w:rsidRPr="00FD6816">
              <w:t xml:space="preserve"> a </w:t>
            </w:r>
            <w:proofErr w:type="spellStart"/>
            <w:r w:rsidRPr="00FD6816">
              <w:t>Rheoli</w:t>
            </w:r>
            <w:proofErr w:type="spellEnd"/>
            <w:r w:rsidRPr="00FD6816">
              <w:t xml:space="preserve"> ADY</w:t>
            </w:r>
          </w:p>
        </w:tc>
        <w:tc>
          <w:tcPr>
            <w:tcW w:w="3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F705B3" w14:textId="1711E6B7" w:rsidR="006372FE" w:rsidRDefault="006372FE" w:rsidP="006372FE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6372FE" w14:paraId="217015A9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6914A0" w14:textId="2F3FE492" w:rsidR="006372FE" w:rsidRDefault="006372F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6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08745D" w14:textId="3E285C68" w:rsidR="006372FE" w:rsidRDefault="006372FE" w:rsidP="006372F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proofErr w:type="spellStart"/>
            <w:r w:rsidRPr="00FD6816">
              <w:t>Anghenion</w:t>
            </w:r>
            <w:proofErr w:type="spellEnd"/>
            <w:r w:rsidRPr="00FD6816">
              <w:t xml:space="preserve"> </w:t>
            </w:r>
            <w:proofErr w:type="spellStart"/>
            <w:r w:rsidRPr="00FD6816">
              <w:t>Dysgu</w:t>
            </w:r>
            <w:proofErr w:type="spellEnd"/>
            <w:r w:rsidRPr="00FD6816">
              <w:t xml:space="preserve"> </w:t>
            </w:r>
            <w:proofErr w:type="spellStart"/>
            <w:r w:rsidRPr="00FD6816">
              <w:t>Ychwanegol</w:t>
            </w:r>
            <w:proofErr w:type="spellEnd"/>
            <w:r w:rsidRPr="00FD6816">
              <w:t xml:space="preserve"> – </w:t>
            </w:r>
            <w:proofErr w:type="spellStart"/>
            <w:r w:rsidRPr="00FD6816">
              <w:t>Rhagoriaeth</w:t>
            </w:r>
            <w:proofErr w:type="spellEnd"/>
            <w:r w:rsidRPr="00FD6816">
              <w:t xml:space="preserve"> mewn Ymarfer </w:t>
            </w:r>
          </w:p>
        </w:tc>
        <w:tc>
          <w:tcPr>
            <w:tcW w:w="3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68672D" w14:textId="31539005" w:rsidR="006372FE" w:rsidRDefault="006372FE" w:rsidP="006372FE">
            <w:pPr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</w:tbl>
    <w:p w14:paraId="4551A1FC" w14:textId="43CF08C6" w:rsidR="66034D12" w:rsidRDefault="66034D12" w:rsidP="66034D12">
      <w:pPr>
        <w:spacing w:line="276" w:lineRule="auto"/>
        <w:rPr>
          <w:rStyle w:val="normaltextrun"/>
          <w:color w:val="000000" w:themeColor="text1"/>
          <w:sz w:val="24"/>
          <w:szCs w:val="24"/>
        </w:rPr>
      </w:pPr>
    </w:p>
    <w:p w14:paraId="72973FDD" w14:textId="71E88002" w:rsidR="00B21FBE" w:rsidRPr="00B21FBE" w:rsidRDefault="00B21FBE" w:rsidP="00B21FBE">
      <w:pPr>
        <w:rPr>
          <w:rStyle w:val="normaltextrun"/>
          <w:b/>
          <w:bCs/>
          <w:color w:val="000000" w:themeColor="text1"/>
          <w:sz w:val="24"/>
          <w:szCs w:val="24"/>
        </w:rPr>
      </w:pP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lastRenderedPageBreak/>
        <w:t>Os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ydych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yn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gwneud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cais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am </w:t>
      </w:r>
      <w:r w:rsidRPr="00B21FBE">
        <w:rPr>
          <w:rStyle w:val="normaltextrun"/>
          <w:b/>
          <w:bCs/>
          <w:color w:val="000000" w:themeColor="text1"/>
          <w:sz w:val="24"/>
          <w:szCs w:val="24"/>
        </w:rPr>
        <w:t>MA Addysg (Cymru</w:t>
      </w:r>
      <w:r w:rsidR="66034D12" w:rsidRPr="00B21FBE">
        <w:rPr>
          <w:rStyle w:val="normaltextrun"/>
          <w:b/>
          <w:bCs/>
          <w:color w:val="000000" w:themeColor="text1"/>
          <w:sz w:val="24"/>
          <w:szCs w:val="24"/>
        </w:rPr>
        <w:t>)</w:t>
      </w:r>
      <w:r w:rsidR="00F45C9E">
        <w:rPr>
          <w:rStyle w:val="normaltextru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rStyle w:val="normaltextrun"/>
          <w:b/>
          <w:bCs/>
          <w:color w:val="000000" w:themeColor="text1"/>
          <w:sz w:val="24"/>
          <w:szCs w:val="24"/>
        </w:rPr>
        <w:t>L</w:t>
      </w:r>
      <w:r w:rsidRPr="00B21FBE">
        <w:rPr>
          <w:rStyle w:val="normaltextrun"/>
          <w:b/>
          <w:bCs/>
          <w:color w:val="000000" w:themeColor="text1"/>
          <w:sz w:val="24"/>
          <w:szCs w:val="24"/>
        </w:rPr>
        <w:t>lwybr</w:t>
      </w:r>
      <w:proofErr w:type="spellEnd"/>
      <w:r w:rsidRPr="00B21FBE">
        <w:rPr>
          <w:rStyle w:val="normaltextru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7F363F">
        <w:rPr>
          <w:rStyle w:val="normaltextrun"/>
          <w:b/>
          <w:bCs/>
          <w:color w:val="000000" w:themeColor="text1"/>
          <w:sz w:val="24"/>
          <w:szCs w:val="24"/>
        </w:rPr>
        <w:t>A</w:t>
      </w:r>
      <w:r w:rsidRPr="00B21FBE">
        <w:rPr>
          <w:rStyle w:val="normaltextrun"/>
          <w:b/>
          <w:bCs/>
          <w:color w:val="000000" w:themeColor="text1"/>
          <w:sz w:val="24"/>
          <w:szCs w:val="24"/>
        </w:rPr>
        <w:t>rweinyddiaeth</w:t>
      </w:r>
      <w:proofErr w:type="spellEnd"/>
    </w:p>
    <w:p w14:paraId="4B2B5B2A" w14:textId="2F79FB6B" w:rsidR="66034D12" w:rsidRDefault="006372FE" w:rsidP="66034D12">
      <w:pPr>
        <w:spacing w:line="276" w:lineRule="auto"/>
        <w:rPr>
          <w:rFonts w:asciiTheme="minorHAnsi" w:hAnsiTheme="minorHAnsi" w:cstheme="minorBidi"/>
          <w:sz w:val="24"/>
          <w:szCs w:val="24"/>
        </w:rPr>
      </w:pP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nodwch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o'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rhest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hon pa DDAU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fodiw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20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credyd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yr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hoffech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eu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hastudio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fwyaf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tebygo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.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Bydd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angen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i chi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dewis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un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modiw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o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1, Tymor 2,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neu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3.</w:t>
      </w:r>
    </w:p>
    <w:p w14:paraId="5C6C41C5" w14:textId="52A47280" w:rsidR="66034D12" w:rsidRDefault="66034D12" w:rsidP="66034D12">
      <w:pPr>
        <w:spacing w:line="276" w:lineRule="auto"/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"/>
        <w:gridCol w:w="4620"/>
        <w:gridCol w:w="3135"/>
      </w:tblGrid>
      <w:tr w:rsidR="66034D12" w14:paraId="324B61F5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7C3EA2" w14:textId="609793BB" w:rsidR="66034D12" w:rsidRDefault="66034D12" w:rsidP="66034D12">
            <w:pPr>
              <w:rPr>
                <w:rFonts w:eastAsia="Calibri"/>
                <w:b/>
                <w:bCs/>
                <w:sz w:val="24"/>
                <w:szCs w:val="24"/>
              </w:rPr>
            </w:pPr>
            <w:r w:rsidRPr="66034D12">
              <w:rPr>
                <w:rFonts w:eastAsia="Calibri"/>
                <w:b/>
                <w:bCs/>
                <w:sz w:val="24"/>
                <w:szCs w:val="24"/>
              </w:rPr>
              <w:t>T</w:t>
            </w:r>
            <w:r w:rsidR="00B21FBE">
              <w:rPr>
                <w:rFonts w:eastAsia="Calibri"/>
                <w:b/>
                <w:bCs/>
                <w:sz w:val="24"/>
                <w:szCs w:val="24"/>
              </w:rPr>
              <w:t>ymor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25AC6A" w14:textId="1D68787C" w:rsidR="66034D12" w:rsidRDefault="00B21FBE" w:rsidP="66034D12">
            <w:pP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Enw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Modiwl</w:t>
            </w: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ADEEF7" w14:textId="4463D696" w:rsidR="3C298EDD" w:rsidRDefault="00B21FBE" w:rsidP="66034D12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Modiwl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wisiol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(X)</w:t>
            </w:r>
          </w:p>
        </w:tc>
      </w:tr>
      <w:tr w:rsidR="00B21FBE" w14:paraId="66EFDFCE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4C4550" w14:textId="3D280F19" w:rsidR="00B21FBE" w:rsidRDefault="00B21FB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88713A" w14:textId="15001B4E" w:rsidR="00B21FBE" w:rsidRDefault="00B21FBE" w:rsidP="00B21FBE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6423AA">
              <w:t>Arwain</w:t>
            </w:r>
            <w:proofErr w:type="spellEnd"/>
            <w:r w:rsidRPr="006423AA">
              <w:t xml:space="preserve"> a </w:t>
            </w:r>
            <w:proofErr w:type="spellStart"/>
            <w:r w:rsidRPr="006423AA">
              <w:t>Rheoli</w:t>
            </w:r>
            <w:proofErr w:type="spellEnd"/>
            <w:r w:rsidRPr="006423AA">
              <w:t xml:space="preserve"> </w:t>
            </w:r>
            <w:proofErr w:type="spellStart"/>
            <w:r w:rsidRPr="006423AA">
              <w:t>Gweithwyr</w:t>
            </w:r>
            <w:proofErr w:type="spellEnd"/>
            <w:r w:rsidRPr="006423AA">
              <w:t xml:space="preserve"> Addysg </w:t>
            </w:r>
            <w:proofErr w:type="spellStart"/>
            <w:r w:rsidRPr="006423AA">
              <w:t>Proffesiynol</w:t>
            </w:r>
            <w:proofErr w:type="spellEnd"/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37DFAF" w14:textId="7482F210" w:rsidR="00B21FBE" w:rsidRDefault="00B21FBE" w:rsidP="00B21FBE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B21FBE" w14:paraId="3B1DC51A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593769" w14:textId="2AF3DE9D" w:rsidR="00B21FBE" w:rsidRDefault="00B21FB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B678D" w14:textId="40244505" w:rsidR="00B21FBE" w:rsidRDefault="00B21FBE" w:rsidP="00B21FBE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6423AA">
              <w:t>Arwain</w:t>
            </w:r>
            <w:proofErr w:type="spellEnd"/>
            <w:r w:rsidRPr="006423AA">
              <w:t xml:space="preserve"> </w:t>
            </w:r>
            <w:proofErr w:type="spellStart"/>
            <w:r w:rsidRPr="006423AA">
              <w:t>Newid</w:t>
            </w:r>
            <w:proofErr w:type="spellEnd"/>
            <w:r w:rsidRPr="006423AA">
              <w:t xml:space="preserve"> </w:t>
            </w:r>
            <w:proofErr w:type="spellStart"/>
            <w:r w:rsidRPr="006423AA">
              <w:t>Sefydliadol</w:t>
            </w:r>
            <w:proofErr w:type="spellEnd"/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4AF54" w14:textId="1C10B98A" w:rsidR="00B21FBE" w:rsidRDefault="00B21FBE" w:rsidP="00B21FBE">
            <w:pPr>
              <w:rPr>
                <w:rFonts w:eastAsia="Calibri"/>
                <w:sz w:val="24"/>
                <w:szCs w:val="24"/>
              </w:rPr>
            </w:pPr>
          </w:p>
        </w:tc>
      </w:tr>
      <w:tr w:rsidR="66034D12" w14:paraId="12ED30B8" w14:textId="77777777" w:rsidTr="66034D12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D9C4F1" w14:textId="5432785A" w:rsidR="3C298EDD" w:rsidRDefault="3C298EDD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CC61C7" w14:textId="54CD7869" w:rsidR="00B21FBE" w:rsidRPr="00B21FBE" w:rsidRDefault="00B21FBE" w:rsidP="00B21FBE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>Arwain</w:t>
            </w:r>
            <w:proofErr w:type="spellEnd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 xml:space="preserve"> o </w:t>
            </w:r>
            <w:proofErr w:type="spellStart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>fewn</w:t>
            </w:r>
            <w:proofErr w:type="spellEnd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 xml:space="preserve"> ac </w:t>
            </w:r>
            <w:proofErr w:type="spellStart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>ar</w:t>
            </w:r>
            <w:proofErr w:type="spellEnd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 xml:space="preserve"> draws </w:t>
            </w:r>
            <w:proofErr w:type="spellStart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>Systemau</w:t>
            </w:r>
            <w:proofErr w:type="spellEnd"/>
            <w:r w:rsidRPr="00B21FBE">
              <w:rPr>
                <w:rFonts w:eastAsia="Calibri"/>
                <w:color w:val="000000" w:themeColor="text1"/>
                <w:sz w:val="24"/>
                <w:szCs w:val="24"/>
              </w:rPr>
              <w:t xml:space="preserve"> Addysg</w:t>
            </w:r>
          </w:p>
          <w:p w14:paraId="7397F4AC" w14:textId="4FCFE263" w:rsidR="3C298EDD" w:rsidRDefault="3C298EDD" w:rsidP="66034D12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DE0AEA" w14:textId="5D568AB8" w:rsidR="3C298EDD" w:rsidRDefault="3C298EDD" w:rsidP="66034D12">
            <w:pPr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</w:tbl>
    <w:p w14:paraId="08A95A99" w14:textId="1B76FCA0" w:rsidR="00487B65" w:rsidRDefault="00487B65" w:rsidP="00AD74E9">
      <w:pPr>
        <w:spacing w:line="276" w:lineRule="auto"/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</w:pPr>
    </w:p>
    <w:p w14:paraId="3F526149" w14:textId="79926C66" w:rsidR="00F45C9E" w:rsidRPr="007F363F" w:rsidRDefault="00F45C9E" w:rsidP="00F45C9E">
      <w:pPr>
        <w:rPr>
          <w:rStyle w:val="normaltextrun"/>
          <w:b/>
          <w:bCs/>
          <w:lang w:val="cy-GB"/>
        </w:rPr>
      </w:pP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Os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ydych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yn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gwneud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cais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am</w:t>
      </w:r>
      <w:r w:rsidRPr="007F363F">
        <w:rPr>
          <w:rStyle w:val="normaltextrun"/>
          <w:color w:val="000000" w:themeColor="text1"/>
          <w:sz w:val="24"/>
          <w:szCs w:val="24"/>
        </w:rPr>
        <w:t xml:space="preserve"> </w:t>
      </w:r>
      <w:r w:rsidR="007F363F" w:rsidRPr="007F363F">
        <w:rPr>
          <w:b/>
          <w:bCs/>
          <w:sz w:val="24"/>
          <w:szCs w:val="24"/>
          <w:lang w:val="cy-GB"/>
        </w:rPr>
        <w:t>MA Addysg (Cymru): Llwybr Cwricwlwm</w:t>
      </w:r>
    </w:p>
    <w:p w14:paraId="566B14FF" w14:textId="77777777" w:rsidR="00F45C9E" w:rsidRDefault="00F45C9E" w:rsidP="00F45C9E">
      <w:pPr>
        <w:spacing w:line="276" w:lineRule="auto"/>
        <w:rPr>
          <w:rFonts w:asciiTheme="minorHAnsi" w:hAnsiTheme="minorHAnsi" w:cstheme="minorBidi"/>
          <w:sz w:val="24"/>
          <w:szCs w:val="24"/>
        </w:rPr>
      </w:pP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nodwch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o'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rhest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hon pa DDAU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fodiw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20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credyd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yr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hoffech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eu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hastudio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fwyaf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tebygo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.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Bydd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angen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i chi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dewis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un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modiw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o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1, Tymor 2,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neu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3.</w:t>
      </w:r>
    </w:p>
    <w:p w14:paraId="65114E8E" w14:textId="77777777" w:rsidR="00F45C9E" w:rsidRDefault="00F45C9E" w:rsidP="00F45C9E">
      <w:pPr>
        <w:spacing w:line="276" w:lineRule="auto"/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"/>
        <w:gridCol w:w="4620"/>
        <w:gridCol w:w="3135"/>
      </w:tblGrid>
      <w:tr w:rsidR="00F45C9E" w14:paraId="4D14E626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FF8835" w14:textId="77777777" w:rsidR="00F45C9E" w:rsidRDefault="00F45C9E" w:rsidP="00BE1578">
            <w:pPr>
              <w:rPr>
                <w:rFonts w:eastAsia="Calibri"/>
                <w:b/>
                <w:bCs/>
                <w:sz w:val="24"/>
                <w:szCs w:val="24"/>
              </w:rPr>
            </w:pPr>
            <w:r w:rsidRPr="66034D12">
              <w:rPr>
                <w:rFonts w:eastAsia="Calibri"/>
                <w:b/>
                <w:bCs/>
                <w:sz w:val="24"/>
                <w:szCs w:val="24"/>
              </w:rPr>
              <w:t>T</w:t>
            </w:r>
            <w:r>
              <w:rPr>
                <w:rFonts w:eastAsia="Calibri"/>
                <w:b/>
                <w:bCs/>
                <w:sz w:val="24"/>
                <w:szCs w:val="24"/>
              </w:rPr>
              <w:t>ymor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19454D" w14:textId="77777777" w:rsidR="00F45C9E" w:rsidRDefault="00F45C9E" w:rsidP="00BE1578">
            <w:pP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Enw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Modiwl</w:t>
            </w: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8471F7" w14:textId="77777777" w:rsidR="00F45C9E" w:rsidRDefault="00F45C9E" w:rsidP="00BE1578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Modiwl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wisiol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(X)</w:t>
            </w:r>
          </w:p>
        </w:tc>
      </w:tr>
      <w:tr w:rsidR="00F45C9E" w14:paraId="3CF6EB1F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E1C58" w14:textId="77777777" w:rsidR="00F45C9E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221BF5" w14:textId="3AD60873" w:rsidR="00F45C9E" w:rsidRDefault="007F363F" w:rsidP="00BE1578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073338">
              <w:t>Archwilio Addysgeg</w:t>
            </w: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97647E" w14:textId="77777777" w:rsidR="00F45C9E" w:rsidRDefault="00F45C9E" w:rsidP="00BE1578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45C9E" w14:paraId="2B76842D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A6EAB0" w14:textId="77777777" w:rsidR="00F45C9E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864765" w14:textId="4E200F03" w:rsidR="00F45C9E" w:rsidRDefault="007F363F" w:rsidP="00BE1578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073338">
              <w:t>Dylunio</w:t>
            </w:r>
            <w:proofErr w:type="spellEnd"/>
            <w:r w:rsidRPr="00073338">
              <w:t xml:space="preserve"> a </w:t>
            </w:r>
            <w:proofErr w:type="spellStart"/>
            <w:r w:rsidRPr="00073338">
              <w:t>Gwireddu'r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Cwricwlwm</w:t>
            </w:r>
            <w:proofErr w:type="spellEnd"/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6D9EEA" w14:textId="77777777" w:rsidR="00F45C9E" w:rsidRDefault="00F45C9E" w:rsidP="00BE1578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45C9E" w14:paraId="1FF2E477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B96DEA" w14:textId="286AECD3" w:rsidR="00F45C9E" w:rsidRDefault="00F45C9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B3F2E2" w14:textId="6067A2DB" w:rsidR="00F45C9E" w:rsidRDefault="007F363F" w:rsidP="00F45C9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r>
              <w:rPr>
                <w:lang w:val="cy-GB"/>
              </w:rPr>
              <w:t>Arweinyddiaeth ac Arloesi’r Cwricwlwm</w:t>
            </w: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79A66F" w14:textId="77777777" w:rsidR="00F45C9E" w:rsidRDefault="00F45C9E" w:rsidP="00BE1578">
            <w:pPr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</w:tbl>
    <w:p w14:paraId="3EC6394D" w14:textId="44337189" w:rsidR="00F45C9E" w:rsidRDefault="00F45C9E" w:rsidP="00AD74E9">
      <w:pPr>
        <w:spacing w:line="276" w:lineRule="auto"/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</w:pPr>
    </w:p>
    <w:p w14:paraId="5AFC6724" w14:textId="664D0F52" w:rsidR="007F363F" w:rsidRPr="007F363F" w:rsidRDefault="00F45C9E" w:rsidP="007F363F">
      <w:pPr>
        <w:rPr>
          <w:b/>
          <w:bCs/>
          <w:sz w:val="24"/>
          <w:szCs w:val="24"/>
          <w:lang w:val="cy-GB"/>
        </w:rPr>
      </w:pP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Os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ydych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yn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gwneud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B21FBE">
        <w:rPr>
          <w:rStyle w:val="normaltextrun"/>
          <w:color w:val="000000" w:themeColor="text1"/>
          <w:sz w:val="24"/>
          <w:szCs w:val="24"/>
        </w:rPr>
        <w:t>cais</w:t>
      </w:r>
      <w:proofErr w:type="spellEnd"/>
      <w:r w:rsidRPr="00B21FBE">
        <w:rPr>
          <w:rStyle w:val="normaltextrun"/>
          <w:color w:val="000000" w:themeColor="text1"/>
          <w:sz w:val="24"/>
          <w:szCs w:val="24"/>
        </w:rPr>
        <w:t xml:space="preserve"> am </w:t>
      </w:r>
      <w:r w:rsidR="007F363F" w:rsidRPr="007F363F">
        <w:rPr>
          <w:b/>
          <w:bCs/>
          <w:sz w:val="24"/>
          <w:szCs w:val="24"/>
          <w:lang w:val="cy-GB"/>
        </w:rPr>
        <w:t>MA Addysg (Cymru): Llwybr Tegwch mewn Addysg</w:t>
      </w:r>
    </w:p>
    <w:p w14:paraId="45A98B81" w14:textId="200DA9C5" w:rsidR="00F45C9E" w:rsidRDefault="00F45C9E" w:rsidP="007F363F">
      <w:pPr>
        <w:rPr>
          <w:rFonts w:asciiTheme="minorHAnsi" w:hAnsiTheme="minorHAnsi" w:cstheme="minorBidi"/>
          <w:sz w:val="24"/>
          <w:szCs w:val="24"/>
        </w:rPr>
      </w:pP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nodwch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o'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rhest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hon pa DDAU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fodiw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20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credyd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yr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hoffech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eu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hastudio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fwyaf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tebygo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.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Bydd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angen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i chi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dewis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un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modiwl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o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1, Tymor 2,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neu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</w:t>
      </w:r>
      <w:proofErr w:type="spellStart"/>
      <w:r w:rsidRPr="006372FE">
        <w:rPr>
          <w:rStyle w:val="normaltextrun"/>
          <w:color w:val="000000" w:themeColor="text1"/>
          <w:sz w:val="24"/>
          <w:szCs w:val="24"/>
        </w:rPr>
        <w:t>Dymor</w:t>
      </w:r>
      <w:proofErr w:type="spellEnd"/>
      <w:r w:rsidRPr="006372FE">
        <w:rPr>
          <w:rStyle w:val="normaltextrun"/>
          <w:color w:val="000000" w:themeColor="text1"/>
          <w:sz w:val="24"/>
          <w:szCs w:val="24"/>
        </w:rPr>
        <w:t xml:space="preserve"> 3.</w:t>
      </w:r>
    </w:p>
    <w:p w14:paraId="1459B20D" w14:textId="77777777" w:rsidR="00F45C9E" w:rsidRDefault="00F45C9E" w:rsidP="00F45C9E">
      <w:pPr>
        <w:spacing w:line="276" w:lineRule="auto"/>
        <w:rPr>
          <w:rStyle w:val="normaltextrun"/>
          <w:rFonts w:eastAsia="Calibr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"/>
        <w:gridCol w:w="4620"/>
        <w:gridCol w:w="3135"/>
      </w:tblGrid>
      <w:tr w:rsidR="00F45C9E" w14:paraId="435F560E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105C90" w14:textId="77777777" w:rsidR="00F45C9E" w:rsidRDefault="00F45C9E" w:rsidP="00BE1578">
            <w:pPr>
              <w:rPr>
                <w:rFonts w:eastAsia="Calibri"/>
                <w:b/>
                <w:bCs/>
                <w:sz w:val="24"/>
                <w:szCs w:val="24"/>
              </w:rPr>
            </w:pPr>
            <w:r w:rsidRPr="66034D12">
              <w:rPr>
                <w:rFonts w:eastAsia="Calibri"/>
                <w:b/>
                <w:bCs/>
                <w:sz w:val="24"/>
                <w:szCs w:val="24"/>
              </w:rPr>
              <w:t>T</w:t>
            </w:r>
            <w:r>
              <w:rPr>
                <w:rFonts w:eastAsia="Calibri"/>
                <w:b/>
                <w:bCs/>
                <w:sz w:val="24"/>
                <w:szCs w:val="24"/>
              </w:rPr>
              <w:t>ymor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BBD0DD" w14:textId="77777777" w:rsidR="00F45C9E" w:rsidRDefault="00F45C9E" w:rsidP="00BE1578">
            <w:pP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Enw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Modiwl</w:t>
            </w: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486BE1" w14:textId="77777777" w:rsidR="00F45C9E" w:rsidRDefault="00F45C9E" w:rsidP="00BE1578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Modiwl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wisiol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 xml:space="preserve"> (X)</w:t>
            </w:r>
          </w:p>
        </w:tc>
      </w:tr>
      <w:tr w:rsidR="00F45C9E" w14:paraId="19A0F2E7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751D38" w14:textId="77777777" w:rsidR="00F45C9E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EEC7C9" w14:textId="0A1EFE58" w:rsidR="00F45C9E" w:rsidRDefault="007F363F" w:rsidP="00BE1578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073338">
              <w:t>Iechyd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Emosiynol</w:t>
            </w:r>
            <w:proofErr w:type="spellEnd"/>
            <w:r w:rsidRPr="00073338">
              <w:t xml:space="preserve">, </w:t>
            </w:r>
            <w:proofErr w:type="spellStart"/>
            <w:r w:rsidRPr="00073338">
              <w:t>Iechyd</w:t>
            </w:r>
            <w:proofErr w:type="spellEnd"/>
            <w:r w:rsidRPr="00073338">
              <w:t xml:space="preserve"> </w:t>
            </w:r>
            <w:proofErr w:type="spellStart"/>
            <w:r w:rsidRPr="00073338">
              <w:t>Meddwl</w:t>
            </w:r>
            <w:proofErr w:type="spellEnd"/>
            <w:r w:rsidRPr="00073338">
              <w:t xml:space="preserve"> a </w:t>
            </w:r>
            <w:proofErr w:type="spellStart"/>
            <w:r w:rsidRPr="00073338">
              <w:t>Lles</w:t>
            </w:r>
            <w:proofErr w:type="spellEnd"/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7326B6" w14:textId="77777777" w:rsidR="00F45C9E" w:rsidRDefault="00F45C9E" w:rsidP="00BE1578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45C9E" w14:paraId="330BAD12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935924" w14:textId="77777777" w:rsidR="00F45C9E" w:rsidRDefault="00F45C9E" w:rsidP="00F45C9E">
            <w:pPr>
              <w:jc w:val="center"/>
              <w:rPr>
                <w:rFonts w:eastAsia="Calibri"/>
                <w:sz w:val="24"/>
                <w:szCs w:val="24"/>
              </w:rPr>
            </w:pPr>
            <w:r w:rsidRPr="66034D12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CF9006" w14:textId="4232F40F" w:rsidR="00F45C9E" w:rsidRDefault="007F363F" w:rsidP="00BE1578">
            <w:pPr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073338">
              <w:t>Tegwch</w:t>
            </w:r>
            <w:proofErr w:type="spellEnd"/>
            <w:r w:rsidRPr="00073338">
              <w:t xml:space="preserve"> ac </w:t>
            </w:r>
            <w:proofErr w:type="spellStart"/>
            <w:r w:rsidRPr="00073338">
              <w:t>Amrywiaeth</w:t>
            </w:r>
            <w:proofErr w:type="spellEnd"/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D4F6C6" w14:textId="77777777" w:rsidR="00F45C9E" w:rsidRDefault="00F45C9E" w:rsidP="00BE1578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F45C9E" w14:paraId="3BEDB4AF" w14:textId="77777777" w:rsidTr="00BE1578">
        <w:tc>
          <w:tcPr>
            <w:tcW w:w="1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FB6CA5" w14:textId="290C33F8" w:rsidR="00F45C9E" w:rsidRDefault="00F45C9E" w:rsidP="00F45C9E">
            <w:pPr>
              <w:jc w:val="center"/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4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CE26E" w14:textId="5F2D58A2" w:rsidR="00F45C9E" w:rsidRDefault="007F363F" w:rsidP="00F45C9E">
            <w:pPr>
              <w:rPr>
                <w:rFonts w:eastAsia="Calibri"/>
                <w:color w:val="000000" w:themeColor="text1"/>
                <w:sz w:val="28"/>
                <w:szCs w:val="28"/>
              </w:rPr>
            </w:pPr>
            <w:r>
              <w:rPr>
                <w:lang w:val="cy-GB"/>
              </w:rPr>
              <w:t>Ymateb i Effeithiau Tlodi ac Anfantais ym maes Addysg</w:t>
            </w:r>
          </w:p>
        </w:tc>
        <w:tc>
          <w:tcPr>
            <w:tcW w:w="3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27622B" w14:textId="77777777" w:rsidR="00F45C9E" w:rsidRDefault="00F45C9E" w:rsidP="00BE1578">
            <w:pPr>
              <w:rPr>
                <w:rFonts w:eastAsia="Calibri"/>
                <w:sz w:val="28"/>
                <w:szCs w:val="28"/>
              </w:rPr>
            </w:pPr>
            <w:r w:rsidRPr="66034D12">
              <w:rPr>
                <w:rFonts w:eastAsia="Calibri"/>
                <w:sz w:val="24"/>
                <w:szCs w:val="24"/>
              </w:rPr>
              <w:t xml:space="preserve"> </w:t>
            </w:r>
          </w:p>
        </w:tc>
      </w:tr>
    </w:tbl>
    <w:p w14:paraId="0497797A" w14:textId="77777777" w:rsidR="00F45C9E" w:rsidRDefault="00F45C9E" w:rsidP="00AD74E9">
      <w:pPr>
        <w:spacing w:line="276" w:lineRule="auto"/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</w:pPr>
    </w:p>
    <w:p w14:paraId="41F300BB" w14:textId="77777777" w:rsidR="00D47E12" w:rsidRDefault="00D47E12" w:rsidP="00AD74E9">
      <w:pPr>
        <w:spacing w:line="276" w:lineRule="auto"/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</w:pPr>
    </w:p>
    <w:p w14:paraId="076E8F20" w14:textId="47C5E7AC" w:rsidR="00E3108F" w:rsidRPr="00AD74E9" w:rsidRDefault="00A11330" w:rsidP="00AD74E9">
      <w:pPr>
        <w:spacing w:line="276" w:lineRule="auto"/>
        <w:rPr>
          <w:rStyle w:val="eop"/>
          <w:color w:val="000000"/>
          <w:sz w:val="24"/>
          <w:szCs w:val="24"/>
          <w:shd w:val="clear" w:color="auto" w:fill="FFFFFF"/>
        </w:rPr>
      </w:pPr>
      <w:r w:rsidRPr="00AD74E9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3</w:t>
      </w:r>
      <w:r w:rsidR="00E3108F" w:rsidRPr="00AD74E9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.  </w:t>
      </w:r>
      <w:proofErr w:type="spellStart"/>
      <w:r w:rsidR="00B21FBE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Datganiad</w:t>
      </w:r>
      <w:proofErr w:type="spellEnd"/>
      <w:r w:rsidR="00B21FBE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B21FBE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Cymorth</w:t>
      </w:r>
      <w:proofErr w:type="spellEnd"/>
      <w:r w:rsidR="00E3108F" w:rsidRPr="00AD74E9">
        <w:rPr>
          <w:rStyle w:val="eop"/>
          <w:color w:val="000000"/>
          <w:sz w:val="24"/>
          <w:szCs w:val="24"/>
          <w:shd w:val="clear" w:color="auto" w:fill="FFFFFF"/>
        </w:rPr>
        <w:t> </w:t>
      </w:r>
    </w:p>
    <w:p w14:paraId="26E66A1D" w14:textId="007E0F5C" w:rsidR="00E3108F" w:rsidRPr="00AD74E9" w:rsidRDefault="00E3108F" w:rsidP="00AD74E9">
      <w:pPr>
        <w:spacing w:line="276" w:lineRule="auto"/>
        <w:rPr>
          <w:rFonts w:asciiTheme="minorHAnsi" w:hAnsiTheme="minorHAnsi" w:cstheme="minorBidi"/>
          <w:sz w:val="24"/>
          <w:szCs w:val="24"/>
        </w:rPr>
      </w:pPr>
    </w:p>
    <w:p w14:paraId="45BE9AD9" w14:textId="77777777" w:rsidR="00B21FBE" w:rsidRPr="00B21FBE" w:rsidRDefault="00B21FBE" w:rsidP="00B21FBE">
      <w:pPr>
        <w:spacing w:line="276" w:lineRule="auto"/>
        <w:rPr>
          <w:rFonts w:asciiTheme="minorHAnsi" w:hAnsiTheme="minorHAnsi" w:cstheme="minorBidi"/>
          <w:sz w:val="24"/>
          <w:szCs w:val="24"/>
        </w:rPr>
      </w:pPr>
      <w:proofErr w:type="spellStart"/>
      <w:r w:rsidRPr="00B21FBE">
        <w:rPr>
          <w:rFonts w:asciiTheme="minorHAnsi" w:hAnsiTheme="minorHAnsi" w:cstheme="minorBidi"/>
          <w:sz w:val="24"/>
          <w:szCs w:val="24"/>
        </w:rPr>
        <w:t>Dylec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ddarparu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Datgania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Cymort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i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ddangos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bod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eic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Ysgol yn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eic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cefnogi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i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ymrwymo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i'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mse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syd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ei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nge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gyfe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y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rhagle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hon.</w:t>
      </w:r>
    </w:p>
    <w:p w14:paraId="3C4753D2" w14:textId="77777777" w:rsidR="00B21FBE" w:rsidRPr="00B21FBE" w:rsidRDefault="00B21FBE" w:rsidP="00B21FBE">
      <w:pPr>
        <w:spacing w:line="276" w:lineRule="auto"/>
        <w:rPr>
          <w:rFonts w:asciiTheme="minorHAnsi" w:hAnsiTheme="minorHAnsi" w:cstheme="minorBidi"/>
          <w:sz w:val="24"/>
          <w:szCs w:val="24"/>
        </w:rPr>
      </w:pPr>
    </w:p>
    <w:p w14:paraId="176762BA" w14:textId="4934AD26" w:rsidR="00B21FBE" w:rsidRPr="00B21FBE" w:rsidRDefault="00B21FBE" w:rsidP="00B21FBE">
      <w:pPr>
        <w:spacing w:line="276" w:lineRule="auto"/>
        <w:rPr>
          <w:rFonts w:asciiTheme="minorHAnsi" w:hAnsiTheme="minorHAnsi" w:cstheme="minorBidi"/>
          <w:sz w:val="24"/>
          <w:szCs w:val="24"/>
        </w:rPr>
      </w:pPr>
      <w:proofErr w:type="spellStart"/>
      <w:r w:rsidRPr="00B21FBE">
        <w:rPr>
          <w:rFonts w:asciiTheme="minorHAnsi" w:hAnsiTheme="minorHAnsi" w:cstheme="minorBidi"/>
          <w:sz w:val="24"/>
          <w:szCs w:val="24"/>
        </w:rPr>
        <w:t>Dylai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hy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fo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fel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rfe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ga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eic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Pennaeth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neu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uwc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gydweithiw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>/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rheolw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perthnasol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rall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,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on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gall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hefy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fo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ga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unigoly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priodol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rall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.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Lle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bynnag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y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bo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mod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,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dylai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hyn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fo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bapur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pennaw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yr Ysgol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a'i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uwchlwytho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ynghy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â'ch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cais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 am </w:t>
      </w:r>
      <w:proofErr w:type="spellStart"/>
      <w:r w:rsidRPr="00B21FBE">
        <w:rPr>
          <w:rFonts w:asciiTheme="minorHAnsi" w:hAnsiTheme="minorHAnsi" w:cstheme="minorBidi"/>
          <w:sz w:val="24"/>
          <w:szCs w:val="24"/>
        </w:rPr>
        <w:t>gyllid</w:t>
      </w:r>
      <w:proofErr w:type="spellEnd"/>
      <w:r w:rsidRPr="00B21FBE">
        <w:rPr>
          <w:rFonts w:asciiTheme="minorHAnsi" w:hAnsiTheme="minorHAnsi" w:cstheme="minorBidi"/>
          <w:sz w:val="24"/>
          <w:szCs w:val="24"/>
        </w:rPr>
        <w:t xml:space="preserve">. </w:t>
      </w:r>
    </w:p>
    <w:p w14:paraId="7CAD465D" w14:textId="77777777" w:rsidR="00E3108F" w:rsidRPr="00AD74E9" w:rsidRDefault="00E3108F" w:rsidP="00AD74E9">
      <w:pPr>
        <w:spacing w:line="276" w:lineRule="auto"/>
        <w:rPr>
          <w:rFonts w:asciiTheme="minorHAnsi" w:hAnsiTheme="minorHAnsi" w:cstheme="minorBidi"/>
          <w:sz w:val="24"/>
          <w:szCs w:val="24"/>
        </w:rPr>
      </w:pPr>
    </w:p>
    <w:p w14:paraId="4BC7F0D4" w14:textId="35AF84CF" w:rsidR="00B21FBE" w:rsidRPr="00B21FBE" w:rsidRDefault="00B21FBE" w:rsidP="00B21FBE">
      <w:pPr>
        <w:spacing w:line="276" w:lineRule="auto"/>
        <w:rPr>
          <w:rFonts w:asciiTheme="minorHAnsi" w:hAnsiTheme="minorHAnsi" w:cstheme="minorBidi"/>
          <w:b/>
          <w:bCs/>
          <w:sz w:val="24"/>
          <w:szCs w:val="24"/>
        </w:rPr>
      </w:pP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lastRenderedPageBreak/>
        <w:t>Os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gofynnir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i chi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gyflwyno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datganiad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o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gefnogaeth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fel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rha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o'r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brif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broses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ymgeisio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ar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gyfer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y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Brifysgol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o'ch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dewis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,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nid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oes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ange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i chi </w:t>
      </w:r>
      <w:proofErr w:type="spellStart"/>
      <w:r>
        <w:rPr>
          <w:rFonts w:asciiTheme="minorHAnsi" w:hAnsiTheme="minorHAnsi" w:cstheme="minorBidi"/>
          <w:b/>
          <w:bCs/>
          <w:sz w:val="24"/>
          <w:szCs w:val="24"/>
        </w:rPr>
        <w:t>uwchlwytho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hy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eto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. </w:t>
      </w:r>
    </w:p>
    <w:p w14:paraId="506EDD3D" w14:textId="77777777" w:rsidR="00B21FBE" w:rsidRPr="00B21FBE" w:rsidRDefault="00B21FBE" w:rsidP="00B21FBE">
      <w:pPr>
        <w:spacing w:line="276" w:lineRule="auto"/>
        <w:rPr>
          <w:rFonts w:asciiTheme="minorHAnsi" w:hAnsiTheme="minorHAnsi" w:cstheme="minorBidi"/>
          <w:b/>
          <w:bCs/>
          <w:sz w:val="24"/>
          <w:szCs w:val="24"/>
        </w:rPr>
      </w:pPr>
    </w:p>
    <w:p w14:paraId="3CB34852" w14:textId="711E6B9B" w:rsidR="004E1F8E" w:rsidRDefault="00B21FBE" w:rsidP="00B21FBE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Os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nad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yw'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ofynnol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i chi </w:t>
      </w:r>
      <w:proofErr w:type="spellStart"/>
      <w:r>
        <w:rPr>
          <w:rFonts w:asciiTheme="minorHAnsi" w:hAnsiTheme="minorHAnsi" w:cstheme="minorBidi"/>
          <w:b/>
          <w:bCs/>
          <w:sz w:val="24"/>
          <w:szCs w:val="24"/>
        </w:rPr>
        <w:t>uwchlwytho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datganiad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o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gefnogaeth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ar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adeg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arall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yn y broses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dderby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,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dylech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b/>
          <w:bCs/>
          <w:sz w:val="24"/>
          <w:szCs w:val="24"/>
        </w:rPr>
        <w:t>uwchlwytho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hw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i'ch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cais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fel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dogfen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proofErr w:type="spellStart"/>
      <w:r w:rsidRPr="00B21FBE">
        <w:rPr>
          <w:rFonts w:asciiTheme="minorHAnsi" w:hAnsiTheme="minorHAnsi" w:cstheme="minorBidi"/>
          <w:b/>
          <w:bCs/>
          <w:sz w:val="24"/>
          <w:szCs w:val="24"/>
        </w:rPr>
        <w:t>ychwanegol</w:t>
      </w:r>
      <w:proofErr w:type="spellEnd"/>
      <w:r w:rsidRPr="00B21FBE">
        <w:rPr>
          <w:rFonts w:asciiTheme="minorHAnsi" w:hAnsiTheme="minorHAnsi" w:cstheme="minorBidi"/>
          <w:b/>
          <w:bCs/>
          <w:sz w:val="24"/>
          <w:szCs w:val="24"/>
        </w:rPr>
        <w:t>.</w:t>
      </w:r>
    </w:p>
    <w:p w14:paraId="5E2409EB" w14:textId="52D12633" w:rsidR="00FE4CF9" w:rsidRPr="00AD74E9" w:rsidRDefault="00A11330" w:rsidP="00AD74E9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AD74E9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="00443C95" w:rsidRPr="00AD74E9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FE4CF9" w:rsidRPr="00AD74E9">
        <w:rPr>
          <w:rFonts w:asciiTheme="minorHAnsi" w:hAnsiTheme="minorHAnsi" w:cstheme="minorHAnsi"/>
          <w:b/>
          <w:bCs/>
          <w:sz w:val="24"/>
          <w:szCs w:val="24"/>
        </w:rPr>
        <w:t>Application Form Data sharing statement</w:t>
      </w:r>
    </w:p>
    <w:p w14:paraId="279D5576" w14:textId="77777777" w:rsidR="00FE4CF9" w:rsidRPr="00AD74E9" w:rsidRDefault="00FE4CF9" w:rsidP="00AD74E9">
      <w:pPr>
        <w:spacing w:line="276" w:lineRule="auto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</w:p>
    <w:p w14:paraId="4196E406" w14:textId="77777777" w:rsidR="0077355A" w:rsidRPr="0077355A" w:rsidRDefault="0077355A" w:rsidP="0077355A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proofErr w:type="spellStart"/>
      <w:r w:rsidRPr="0077355A">
        <w:rPr>
          <w:rFonts w:asciiTheme="minorHAnsi" w:hAnsiTheme="minorHAnsi" w:cstheme="minorHAnsi"/>
          <w:sz w:val="24"/>
          <w:szCs w:val="24"/>
        </w:rPr>
        <w:t>Lle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mae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lleoed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noddedig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a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y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hagle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MA Addysg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enedlaetho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(Cymru) yn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ei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sefydlia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ewis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cyntaf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wedi'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yrannu'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llaw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e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mwy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ei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alluogi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i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ymry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ha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yn y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hagle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MA Addysg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enedlaetho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(Cymru) a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chae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mynedia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at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ylli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Llywodraet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Cymru,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allw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rosglwyddo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>/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hannu'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manylio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llaw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a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darperi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a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ei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ffurfle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ais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ydag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aeloda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erail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o'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bartneriaet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yda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lleoed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wedi'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hariann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a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ae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.  </w:t>
      </w:r>
    </w:p>
    <w:p w14:paraId="54B68961" w14:textId="77777777" w:rsidR="0077355A" w:rsidRPr="0077355A" w:rsidRDefault="0077355A" w:rsidP="0077355A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79C127D9" w14:textId="77777777" w:rsidR="0077355A" w:rsidRPr="0077355A" w:rsidRDefault="0077355A" w:rsidP="0077355A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proofErr w:type="spellStart"/>
      <w:r w:rsidRPr="0077355A">
        <w:rPr>
          <w:rFonts w:asciiTheme="minorHAnsi" w:hAnsiTheme="minorHAnsi" w:cstheme="minorHAnsi"/>
          <w:sz w:val="24"/>
          <w:szCs w:val="24"/>
        </w:rPr>
        <w:t>Nodw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iso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a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ydy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yn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hapus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i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ni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ann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ei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cais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yda'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Prifysgolio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Partner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canlyno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>:</w:t>
      </w:r>
    </w:p>
    <w:p w14:paraId="61EAA8A1" w14:textId="67CDE214" w:rsidR="007C1E3D" w:rsidRPr="00AD74E9" w:rsidRDefault="007C1E3D" w:rsidP="00AD74E9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902"/>
        <w:gridCol w:w="1530"/>
        <w:gridCol w:w="2970"/>
        <w:gridCol w:w="1614"/>
      </w:tblGrid>
      <w:tr w:rsidR="007C1E3D" w:rsidRPr="00AD74E9" w14:paraId="76567844" w14:textId="77777777" w:rsidTr="2BB46E23">
        <w:tc>
          <w:tcPr>
            <w:tcW w:w="2902" w:type="dxa"/>
          </w:tcPr>
          <w:p w14:paraId="635B8CE8" w14:textId="5ADF54C5" w:rsidR="007C1E3D" w:rsidRPr="00AD74E9" w:rsidRDefault="0077355A" w:rsidP="00AD74E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fysgol</w:t>
            </w:r>
          </w:p>
        </w:tc>
        <w:tc>
          <w:tcPr>
            <w:tcW w:w="1530" w:type="dxa"/>
          </w:tcPr>
          <w:p w14:paraId="4A3986B5" w14:textId="0C131F12" w:rsidR="007C1E3D" w:rsidRPr="00AD74E9" w:rsidRDefault="0077355A" w:rsidP="00AD74E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adarnhad</w:t>
            </w:r>
            <w:proofErr w:type="spellEnd"/>
          </w:p>
        </w:tc>
        <w:tc>
          <w:tcPr>
            <w:tcW w:w="2970" w:type="dxa"/>
          </w:tcPr>
          <w:p w14:paraId="1BF1B336" w14:textId="3655181D" w:rsidR="007C1E3D" w:rsidRPr="00AD74E9" w:rsidRDefault="0077355A" w:rsidP="00AD74E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fysgol</w:t>
            </w:r>
          </w:p>
        </w:tc>
        <w:tc>
          <w:tcPr>
            <w:tcW w:w="1614" w:type="dxa"/>
          </w:tcPr>
          <w:p w14:paraId="2274CFD9" w14:textId="287CADB5" w:rsidR="007C1E3D" w:rsidRPr="00AD74E9" w:rsidRDefault="0077355A" w:rsidP="00AD74E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adarnhad</w:t>
            </w:r>
            <w:proofErr w:type="spellEnd"/>
          </w:p>
        </w:tc>
      </w:tr>
      <w:tr w:rsidR="0077355A" w:rsidRPr="00AD74E9" w14:paraId="3F8B420D" w14:textId="77777777" w:rsidTr="2BB46E23">
        <w:tc>
          <w:tcPr>
            <w:tcW w:w="2902" w:type="dxa"/>
          </w:tcPr>
          <w:p w14:paraId="6E50D0FF" w14:textId="0F8CDAED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C4594B">
              <w:t>Prifysgol Aberystwyth</w:t>
            </w:r>
          </w:p>
        </w:tc>
        <w:tc>
          <w:tcPr>
            <w:tcW w:w="1530" w:type="dxa"/>
          </w:tcPr>
          <w:p w14:paraId="2D6EB010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A651F2C" w14:textId="750CDD0D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CA349D">
              <w:t>Prifysgol De Cymru</w:t>
            </w:r>
          </w:p>
        </w:tc>
        <w:tc>
          <w:tcPr>
            <w:tcW w:w="1614" w:type="dxa"/>
          </w:tcPr>
          <w:p w14:paraId="646987CA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7355A" w:rsidRPr="00AD74E9" w14:paraId="7EF90405" w14:textId="77777777" w:rsidTr="2BB46E23">
        <w:tc>
          <w:tcPr>
            <w:tcW w:w="2902" w:type="dxa"/>
          </w:tcPr>
          <w:p w14:paraId="5C71B540" w14:textId="7EE3A0D8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C4594B">
              <w:t>Prifysgol Bangor</w:t>
            </w:r>
          </w:p>
        </w:tc>
        <w:tc>
          <w:tcPr>
            <w:tcW w:w="1530" w:type="dxa"/>
          </w:tcPr>
          <w:p w14:paraId="114351DD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EA83731" w14:textId="7087C7F2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Bidi"/>
                <w:sz w:val="24"/>
                <w:szCs w:val="24"/>
              </w:rPr>
            </w:pPr>
            <w:r w:rsidRPr="00CA349D">
              <w:t xml:space="preserve">Prifysgol Cymru Y </w:t>
            </w:r>
            <w:proofErr w:type="spellStart"/>
            <w:r w:rsidRPr="00CA349D">
              <w:t>Drindod</w:t>
            </w:r>
            <w:proofErr w:type="spellEnd"/>
            <w:r w:rsidRPr="00CA349D">
              <w:t xml:space="preserve"> </w:t>
            </w:r>
            <w:proofErr w:type="spellStart"/>
            <w:r w:rsidRPr="00CA349D">
              <w:t>Dewi</w:t>
            </w:r>
            <w:proofErr w:type="spellEnd"/>
            <w:r w:rsidRPr="00CA349D">
              <w:t xml:space="preserve"> </w:t>
            </w:r>
            <w:proofErr w:type="spellStart"/>
            <w:r w:rsidRPr="00CA349D">
              <w:t>Sant</w:t>
            </w:r>
            <w:proofErr w:type="spellEnd"/>
          </w:p>
        </w:tc>
        <w:tc>
          <w:tcPr>
            <w:tcW w:w="1614" w:type="dxa"/>
          </w:tcPr>
          <w:p w14:paraId="765A3D92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7355A" w:rsidRPr="00AD74E9" w14:paraId="0BBE571E" w14:textId="77777777" w:rsidTr="2BB46E23">
        <w:tc>
          <w:tcPr>
            <w:tcW w:w="2902" w:type="dxa"/>
          </w:tcPr>
          <w:p w14:paraId="321C28EE" w14:textId="42C4F15F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C4594B">
              <w:t xml:space="preserve">Prifysgol </w:t>
            </w:r>
            <w:proofErr w:type="spellStart"/>
            <w:r w:rsidRPr="00C4594B">
              <w:t>Fetropolitan</w:t>
            </w:r>
            <w:proofErr w:type="spellEnd"/>
            <w:r w:rsidRPr="00C4594B">
              <w:t xml:space="preserve"> </w:t>
            </w:r>
            <w:proofErr w:type="spellStart"/>
            <w:r w:rsidRPr="00C4594B">
              <w:t>Caerdydd</w:t>
            </w:r>
            <w:proofErr w:type="spellEnd"/>
          </w:p>
        </w:tc>
        <w:tc>
          <w:tcPr>
            <w:tcW w:w="1530" w:type="dxa"/>
          </w:tcPr>
          <w:p w14:paraId="7D5B08B3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869BDDB" w14:textId="7BB85FFE" w:rsidR="0077355A" w:rsidRPr="00AD74E9" w:rsidRDefault="0099360E" w:rsidP="0099360E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t>Prifysgol</w:t>
            </w:r>
            <w:r w:rsidR="0077355A" w:rsidRPr="00CA349D">
              <w:t xml:space="preserve"> Wrecsam</w:t>
            </w:r>
          </w:p>
        </w:tc>
        <w:tc>
          <w:tcPr>
            <w:tcW w:w="1614" w:type="dxa"/>
          </w:tcPr>
          <w:p w14:paraId="7BA533BA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7355A" w:rsidRPr="00AD74E9" w14:paraId="28981323" w14:textId="77777777" w:rsidTr="2BB46E23">
        <w:tc>
          <w:tcPr>
            <w:tcW w:w="2902" w:type="dxa"/>
          </w:tcPr>
          <w:p w14:paraId="3F4B9205" w14:textId="1B2B00B7" w:rsidR="0077355A" w:rsidRPr="00AD74E9" w:rsidRDefault="0077355A" w:rsidP="0077355A">
            <w:pPr>
              <w:spacing w:line="276" w:lineRule="auto"/>
              <w:rPr>
                <w:sz w:val="24"/>
                <w:szCs w:val="24"/>
              </w:rPr>
            </w:pPr>
            <w:r w:rsidRPr="00C4594B">
              <w:t xml:space="preserve">Prifysgol </w:t>
            </w:r>
            <w:proofErr w:type="spellStart"/>
            <w:r w:rsidRPr="00C4594B">
              <w:t>Abertawe</w:t>
            </w:r>
            <w:proofErr w:type="spellEnd"/>
          </w:p>
        </w:tc>
        <w:tc>
          <w:tcPr>
            <w:tcW w:w="1530" w:type="dxa"/>
          </w:tcPr>
          <w:p w14:paraId="512D9FAF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BFBFBF" w:themeFill="background1" w:themeFillShade="BF"/>
          </w:tcPr>
          <w:p w14:paraId="5E53DC8E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4" w:type="dxa"/>
            <w:shd w:val="clear" w:color="auto" w:fill="BFBFBF" w:themeFill="background1" w:themeFillShade="BF"/>
          </w:tcPr>
          <w:p w14:paraId="52412793" w14:textId="77777777" w:rsidR="0077355A" w:rsidRPr="00AD74E9" w:rsidRDefault="0077355A" w:rsidP="0077355A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067010A" w14:textId="77777777" w:rsidR="007C1E3D" w:rsidRPr="00AD74E9" w:rsidRDefault="007C1E3D" w:rsidP="00AD74E9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2254205" w14:textId="77777777" w:rsidR="0077355A" w:rsidRPr="0077355A" w:rsidRDefault="0077355A" w:rsidP="0077355A">
      <w:pPr>
        <w:rPr>
          <w:sz w:val="24"/>
          <w:szCs w:val="24"/>
          <w:lang w:eastAsia="en-GB"/>
        </w:rPr>
      </w:pPr>
      <w:proofErr w:type="spellStart"/>
      <w:r w:rsidRPr="0077355A">
        <w:rPr>
          <w:sz w:val="24"/>
          <w:szCs w:val="24"/>
          <w:lang w:eastAsia="en-GB"/>
        </w:rPr>
        <w:t>Bydd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gwybodaeth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hefyd</w:t>
      </w:r>
      <w:proofErr w:type="spellEnd"/>
      <w:r w:rsidRPr="0077355A">
        <w:rPr>
          <w:sz w:val="24"/>
          <w:szCs w:val="24"/>
          <w:lang w:eastAsia="en-GB"/>
        </w:rPr>
        <w:t xml:space="preserve"> yn </w:t>
      </w:r>
      <w:proofErr w:type="spellStart"/>
      <w:r w:rsidRPr="0077355A">
        <w:rPr>
          <w:sz w:val="24"/>
          <w:szCs w:val="24"/>
          <w:lang w:eastAsia="en-GB"/>
        </w:rPr>
        <w:t>cael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ei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rhannu</w:t>
      </w:r>
      <w:proofErr w:type="spellEnd"/>
      <w:r w:rsidRPr="0077355A">
        <w:rPr>
          <w:sz w:val="24"/>
          <w:szCs w:val="24"/>
          <w:lang w:eastAsia="en-GB"/>
        </w:rPr>
        <w:t xml:space="preserve"> â </w:t>
      </w:r>
      <w:proofErr w:type="spellStart"/>
      <w:r w:rsidRPr="0077355A">
        <w:rPr>
          <w:sz w:val="24"/>
          <w:szCs w:val="24"/>
          <w:lang w:eastAsia="en-GB"/>
        </w:rPr>
        <w:t>Chyngor</w:t>
      </w:r>
      <w:proofErr w:type="spellEnd"/>
      <w:r w:rsidRPr="0077355A">
        <w:rPr>
          <w:sz w:val="24"/>
          <w:szCs w:val="24"/>
          <w:lang w:eastAsia="en-GB"/>
        </w:rPr>
        <w:t xml:space="preserve"> y </w:t>
      </w:r>
      <w:proofErr w:type="spellStart"/>
      <w:r w:rsidRPr="0077355A">
        <w:rPr>
          <w:sz w:val="24"/>
          <w:szCs w:val="24"/>
          <w:lang w:eastAsia="en-GB"/>
        </w:rPr>
        <w:t>Gweithlu</w:t>
      </w:r>
      <w:proofErr w:type="spellEnd"/>
      <w:r w:rsidRPr="0077355A">
        <w:rPr>
          <w:sz w:val="24"/>
          <w:szCs w:val="24"/>
          <w:lang w:eastAsia="en-GB"/>
        </w:rPr>
        <w:t xml:space="preserve"> Addysg (CGA) i </w:t>
      </w:r>
      <w:proofErr w:type="spellStart"/>
      <w:r w:rsidRPr="0077355A">
        <w:rPr>
          <w:sz w:val="24"/>
          <w:szCs w:val="24"/>
          <w:lang w:eastAsia="en-GB"/>
        </w:rPr>
        <w:t>wirio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ceisiadau</w:t>
      </w:r>
      <w:proofErr w:type="spellEnd"/>
      <w:r w:rsidRPr="0077355A">
        <w:rPr>
          <w:sz w:val="24"/>
          <w:szCs w:val="24"/>
          <w:lang w:eastAsia="en-GB"/>
        </w:rPr>
        <w:t xml:space="preserve"> (</w:t>
      </w:r>
      <w:proofErr w:type="spellStart"/>
      <w:r w:rsidRPr="0077355A">
        <w:rPr>
          <w:sz w:val="24"/>
          <w:szCs w:val="24"/>
          <w:lang w:eastAsia="en-GB"/>
        </w:rPr>
        <w:t>e.e</w:t>
      </w:r>
      <w:proofErr w:type="spellEnd"/>
      <w:r w:rsidRPr="0077355A">
        <w:rPr>
          <w:sz w:val="24"/>
          <w:szCs w:val="24"/>
          <w:lang w:eastAsia="en-GB"/>
        </w:rPr>
        <w:t xml:space="preserve">. </w:t>
      </w:r>
      <w:proofErr w:type="spellStart"/>
      <w:r w:rsidRPr="0077355A">
        <w:rPr>
          <w:sz w:val="24"/>
          <w:szCs w:val="24"/>
          <w:lang w:eastAsia="en-GB"/>
        </w:rPr>
        <w:t>rhif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athro</w:t>
      </w:r>
      <w:proofErr w:type="spellEnd"/>
      <w:r w:rsidRPr="0077355A">
        <w:rPr>
          <w:sz w:val="24"/>
          <w:szCs w:val="24"/>
          <w:lang w:eastAsia="en-GB"/>
        </w:rPr>
        <w:t xml:space="preserve"> a </w:t>
      </w:r>
      <w:proofErr w:type="spellStart"/>
      <w:r w:rsidRPr="0077355A">
        <w:rPr>
          <w:sz w:val="24"/>
          <w:szCs w:val="24"/>
          <w:lang w:eastAsia="en-GB"/>
        </w:rPr>
        <w:t>chwblhau'r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cyfnod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ymsefydlu</w:t>
      </w:r>
      <w:proofErr w:type="spellEnd"/>
      <w:r w:rsidRPr="0077355A">
        <w:rPr>
          <w:sz w:val="24"/>
          <w:szCs w:val="24"/>
          <w:lang w:eastAsia="en-GB"/>
        </w:rPr>
        <w:t xml:space="preserve">). Mae </w:t>
      </w:r>
      <w:proofErr w:type="spellStart"/>
      <w:r w:rsidRPr="0077355A">
        <w:rPr>
          <w:sz w:val="24"/>
          <w:szCs w:val="24"/>
          <w:lang w:eastAsia="en-GB"/>
        </w:rPr>
        <w:t>hyn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er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mwyn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cadarnhau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eich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statws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Athro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a'ch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statws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ymsefydlu</w:t>
      </w:r>
      <w:proofErr w:type="spellEnd"/>
      <w:r w:rsidRPr="0077355A">
        <w:rPr>
          <w:sz w:val="24"/>
          <w:szCs w:val="24"/>
          <w:lang w:eastAsia="en-GB"/>
        </w:rPr>
        <w:t xml:space="preserve"> a </w:t>
      </w:r>
      <w:proofErr w:type="spellStart"/>
      <w:r w:rsidRPr="0077355A">
        <w:rPr>
          <w:sz w:val="24"/>
          <w:szCs w:val="24"/>
          <w:lang w:eastAsia="en-GB"/>
        </w:rPr>
        <w:t>chadarnhau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eich</w:t>
      </w:r>
      <w:proofErr w:type="spellEnd"/>
      <w:r w:rsidRPr="0077355A">
        <w:rPr>
          <w:sz w:val="24"/>
          <w:szCs w:val="24"/>
          <w:lang w:eastAsia="en-GB"/>
        </w:rPr>
        <w:t xml:space="preserve"> bod yn </w:t>
      </w:r>
      <w:proofErr w:type="spellStart"/>
      <w:r w:rsidRPr="0077355A">
        <w:rPr>
          <w:sz w:val="24"/>
          <w:szCs w:val="24"/>
          <w:lang w:eastAsia="en-GB"/>
        </w:rPr>
        <w:t>gymwys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ar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gyfer</w:t>
      </w:r>
      <w:proofErr w:type="spellEnd"/>
      <w:r w:rsidRPr="0077355A">
        <w:rPr>
          <w:sz w:val="24"/>
          <w:szCs w:val="24"/>
          <w:lang w:eastAsia="en-GB"/>
        </w:rPr>
        <w:t xml:space="preserve"> y </w:t>
      </w:r>
      <w:proofErr w:type="spellStart"/>
      <w:r w:rsidRPr="0077355A">
        <w:rPr>
          <w:sz w:val="24"/>
          <w:szCs w:val="24"/>
          <w:lang w:eastAsia="en-GB"/>
        </w:rPr>
        <w:t>rhaglen</w:t>
      </w:r>
      <w:proofErr w:type="spellEnd"/>
      <w:r w:rsidRPr="0077355A">
        <w:rPr>
          <w:sz w:val="24"/>
          <w:szCs w:val="24"/>
          <w:lang w:eastAsia="en-GB"/>
        </w:rPr>
        <w:t xml:space="preserve"> ac </w:t>
      </w:r>
      <w:proofErr w:type="spellStart"/>
      <w:r w:rsidRPr="0077355A">
        <w:rPr>
          <w:sz w:val="24"/>
          <w:szCs w:val="24"/>
          <w:lang w:eastAsia="en-GB"/>
        </w:rPr>
        <w:t>ar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gyfer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unrhyw</w:t>
      </w:r>
      <w:proofErr w:type="spellEnd"/>
      <w:r w:rsidRPr="0077355A">
        <w:rPr>
          <w:sz w:val="24"/>
          <w:szCs w:val="24"/>
          <w:lang w:eastAsia="en-GB"/>
        </w:rPr>
        <w:t xml:space="preserve"> </w:t>
      </w:r>
      <w:proofErr w:type="spellStart"/>
      <w:r w:rsidRPr="0077355A">
        <w:rPr>
          <w:sz w:val="24"/>
          <w:szCs w:val="24"/>
          <w:lang w:eastAsia="en-GB"/>
        </w:rPr>
        <w:t>gais</w:t>
      </w:r>
      <w:proofErr w:type="spellEnd"/>
      <w:r w:rsidRPr="0077355A">
        <w:rPr>
          <w:sz w:val="24"/>
          <w:szCs w:val="24"/>
          <w:lang w:eastAsia="en-GB"/>
        </w:rPr>
        <w:t xml:space="preserve"> am </w:t>
      </w:r>
      <w:proofErr w:type="spellStart"/>
      <w:r w:rsidRPr="0077355A">
        <w:rPr>
          <w:sz w:val="24"/>
          <w:szCs w:val="24"/>
          <w:lang w:eastAsia="en-GB"/>
        </w:rPr>
        <w:t>gyllid</w:t>
      </w:r>
      <w:proofErr w:type="spellEnd"/>
      <w:r w:rsidRPr="0077355A">
        <w:rPr>
          <w:sz w:val="24"/>
          <w:szCs w:val="24"/>
          <w:lang w:eastAsia="en-GB"/>
        </w:rPr>
        <w:t xml:space="preserve">. </w:t>
      </w:r>
    </w:p>
    <w:p w14:paraId="37E34284" w14:textId="77777777" w:rsidR="007C1E3D" w:rsidRPr="00AD74E9" w:rsidRDefault="007C1E3D" w:rsidP="00AD74E9">
      <w:pPr>
        <w:spacing w:line="276" w:lineRule="auto"/>
        <w:rPr>
          <w:sz w:val="24"/>
          <w:szCs w:val="24"/>
          <w:lang w:eastAsia="en-GB"/>
        </w:rPr>
      </w:pPr>
    </w:p>
    <w:p w14:paraId="7F62C431" w14:textId="758D0978" w:rsidR="00803069" w:rsidRPr="00AD74E9" w:rsidRDefault="0077355A" w:rsidP="0077355A">
      <w:pPr>
        <w:rPr>
          <w:b/>
          <w:bCs/>
          <w:sz w:val="24"/>
          <w:szCs w:val="24"/>
          <w:lang w:eastAsia="en-GB"/>
        </w:rPr>
      </w:pPr>
      <w:proofErr w:type="spellStart"/>
      <w:r w:rsidRPr="0077355A">
        <w:rPr>
          <w:b/>
          <w:bCs/>
          <w:sz w:val="24"/>
          <w:szCs w:val="24"/>
          <w:lang w:eastAsia="en-GB"/>
        </w:rPr>
        <w:t>Os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nad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ydych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yn </w:t>
      </w:r>
      <w:proofErr w:type="spellStart"/>
      <w:r w:rsidRPr="0077355A">
        <w:rPr>
          <w:b/>
          <w:bCs/>
          <w:sz w:val="24"/>
          <w:szCs w:val="24"/>
          <w:lang w:eastAsia="en-GB"/>
        </w:rPr>
        <w:t>fodlon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cydsynio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i </w:t>
      </w:r>
      <w:proofErr w:type="spellStart"/>
      <w:r w:rsidRPr="0077355A">
        <w:rPr>
          <w:b/>
          <w:bCs/>
          <w:sz w:val="24"/>
          <w:szCs w:val="24"/>
          <w:lang w:eastAsia="en-GB"/>
        </w:rPr>
        <w:t>rannu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eich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gwybodaeth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gyda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CGA, yn </w:t>
      </w:r>
      <w:proofErr w:type="spellStart"/>
      <w:r w:rsidRPr="0077355A">
        <w:rPr>
          <w:b/>
          <w:bCs/>
          <w:sz w:val="24"/>
          <w:szCs w:val="24"/>
          <w:lang w:eastAsia="en-GB"/>
        </w:rPr>
        <w:t>anffodus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ni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fyddwn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yn </w:t>
      </w:r>
      <w:proofErr w:type="spellStart"/>
      <w:r w:rsidRPr="0077355A">
        <w:rPr>
          <w:b/>
          <w:bCs/>
          <w:sz w:val="24"/>
          <w:szCs w:val="24"/>
          <w:lang w:eastAsia="en-GB"/>
        </w:rPr>
        <w:t>gallu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mynd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â'ch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cais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proofErr w:type="spellStart"/>
      <w:r w:rsidRPr="0077355A">
        <w:rPr>
          <w:b/>
          <w:bCs/>
          <w:sz w:val="24"/>
          <w:szCs w:val="24"/>
          <w:lang w:eastAsia="en-GB"/>
        </w:rPr>
        <w:t>ymhellach</w:t>
      </w:r>
      <w:proofErr w:type="spellEnd"/>
      <w:r w:rsidRPr="0077355A">
        <w:rPr>
          <w:b/>
          <w:bCs/>
          <w:sz w:val="24"/>
          <w:szCs w:val="24"/>
          <w:lang w:eastAsia="en-GB"/>
        </w:rPr>
        <w:t xml:space="preserve"> </w:t>
      </w:r>
      <w:r w:rsidR="00803069" w:rsidRPr="00AD74E9">
        <w:rPr>
          <w:b/>
          <w:bCs/>
          <w:sz w:val="24"/>
          <w:szCs w:val="24"/>
          <w:lang w:eastAsia="en-GB"/>
        </w:rPr>
        <w:t>.</w:t>
      </w:r>
    </w:p>
    <w:p w14:paraId="74A6B834" w14:textId="77777777" w:rsidR="00FE4CF9" w:rsidRPr="00AD74E9" w:rsidRDefault="00FE4CF9" w:rsidP="00AD74E9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E57C611" w14:textId="48565F1B" w:rsidR="0077355A" w:rsidRDefault="0077355A" w:rsidP="00AD74E9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DDEA3D7" w14:textId="465F5D63" w:rsidR="0077355A" w:rsidRPr="0077355A" w:rsidRDefault="0077355A" w:rsidP="0077355A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77355A">
        <w:rPr>
          <w:rFonts w:asciiTheme="minorHAnsi" w:hAnsiTheme="minorHAnsi" w:cstheme="minorHAnsi"/>
          <w:sz w:val="24"/>
          <w:szCs w:val="24"/>
        </w:rPr>
        <w:t xml:space="preserve">Mae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hago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o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wybodaet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am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sut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y gall y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Brifysgo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defnyddio'ch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data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a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gael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hyperlink r:id="rId11" w:history="1">
        <w:proofErr w:type="spellStart"/>
        <w:r w:rsidRPr="0099360E">
          <w:rPr>
            <w:rStyle w:val="Hyperlink"/>
            <w:rFonts w:asciiTheme="minorHAnsi" w:hAnsiTheme="minorHAnsi" w:cstheme="minorHAnsi"/>
            <w:sz w:val="24"/>
            <w:szCs w:val="24"/>
          </w:rPr>
          <w:t>yma</w:t>
        </w:r>
        <w:proofErr w:type="spellEnd"/>
        <w:r w:rsidRPr="0099360E">
          <w:rPr>
            <w:rStyle w:val="Hyperlink"/>
            <w:rFonts w:asciiTheme="minorHAnsi" w:hAnsiTheme="minorHAnsi" w:cstheme="minorHAnsi"/>
            <w:sz w:val="24"/>
            <w:szCs w:val="24"/>
          </w:rPr>
          <w:t>.</w:t>
        </w:r>
      </w:hyperlink>
    </w:p>
    <w:p w14:paraId="41405CE0" w14:textId="77777777" w:rsidR="0077355A" w:rsidRPr="0077355A" w:rsidRDefault="0077355A" w:rsidP="0077355A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D37DB2F" w14:textId="77777777" w:rsidR="0077355A" w:rsidRPr="0077355A" w:rsidRDefault="0077355A" w:rsidP="0077355A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wyf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wedi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arllen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ac yn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cytuno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â'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telera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a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nodir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yn y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datganiad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7355A">
        <w:rPr>
          <w:rFonts w:asciiTheme="minorHAnsi" w:hAnsiTheme="minorHAnsi" w:cstheme="minorHAnsi"/>
          <w:sz w:val="24"/>
          <w:szCs w:val="24"/>
        </w:rPr>
        <w:t>rhannu</w:t>
      </w:r>
      <w:proofErr w:type="spellEnd"/>
      <w:r w:rsidRPr="0077355A">
        <w:rPr>
          <w:rFonts w:asciiTheme="minorHAnsi" w:hAnsiTheme="minorHAnsi" w:cstheme="minorHAnsi"/>
          <w:sz w:val="24"/>
          <w:szCs w:val="24"/>
        </w:rPr>
        <w:t xml:space="preserve"> data.</w:t>
      </w:r>
    </w:p>
    <w:p w14:paraId="348B5BFC" w14:textId="77777777" w:rsidR="0077355A" w:rsidRPr="00AD74E9" w:rsidRDefault="0077355A" w:rsidP="00AD74E9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77ECB128" w14:textId="1AB2B215" w:rsidR="007629CF" w:rsidRDefault="007629CF" w:rsidP="00AD74E9">
      <w:pPr>
        <w:spacing w:line="276" w:lineRule="auto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2F6D7B53" w14:textId="77777777" w:rsidR="00DB2FE2" w:rsidRPr="00DB2FE2" w:rsidRDefault="00DB2FE2" w:rsidP="00DB2FE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Enw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1620EEBB" w14:textId="77777777" w:rsidR="00DB2FE2" w:rsidRPr="00DB2FE2" w:rsidRDefault="00DB2FE2" w:rsidP="00DB2FE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14:paraId="08732BAB" w14:textId="77777777" w:rsidR="00DB2FE2" w:rsidRPr="00DB2FE2" w:rsidRDefault="00DB2FE2" w:rsidP="00DB2FE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DB2FE2">
        <w:rPr>
          <w:rFonts w:asciiTheme="minorHAnsi" w:hAnsiTheme="minorHAnsi" w:cstheme="minorHAnsi"/>
          <w:b/>
          <w:bCs/>
          <w:sz w:val="24"/>
          <w:szCs w:val="24"/>
        </w:rPr>
        <w:t>Dyddiad:</w:t>
      </w:r>
    </w:p>
    <w:p w14:paraId="455EE748" w14:textId="77777777" w:rsidR="00DB2FE2" w:rsidRPr="00DB2FE2" w:rsidRDefault="00DB2FE2" w:rsidP="00DB2FE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14:paraId="64DB9CC8" w14:textId="3C7E7099" w:rsidR="00DB2FE2" w:rsidRPr="00DB2FE2" w:rsidRDefault="00DB2FE2" w:rsidP="00DB2FE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Gall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ymgeiswyr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ddewis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optio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allan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o'r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broses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rhannu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data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ar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unrhyw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adeg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B2FE2">
        <w:rPr>
          <w:rFonts w:asciiTheme="minorHAnsi" w:hAnsiTheme="minorHAnsi" w:cstheme="minorHAnsi"/>
          <w:b/>
          <w:bCs/>
          <w:sz w:val="24"/>
          <w:szCs w:val="24"/>
        </w:rPr>
        <w:t>drwy</w:t>
      </w:r>
      <w:proofErr w:type="spellEnd"/>
      <w:r w:rsidRPr="00DB2FE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hyperlink r:id="rId12" w:history="1">
        <w:proofErr w:type="spellStart"/>
        <w:r w:rsidRPr="0099360E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gysylltu</w:t>
        </w:r>
        <w:proofErr w:type="spellEnd"/>
        <w:r w:rsidRPr="0099360E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 xml:space="preserve"> â </w:t>
        </w:r>
        <w:proofErr w:type="spellStart"/>
        <w:r w:rsidRPr="0099360E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ni</w:t>
        </w:r>
        <w:proofErr w:type="spellEnd"/>
        <w:r w:rsidRPr="0099360E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.</w:t>
        </w:r>
      </w:hyperlink>
      <w:bookmarkStart w:id="1" w:name="_GoBack"/>
      <w:bookmarkEnd w:id="1"/>
    </w:p>
    <w:p w14:paraId="54667F22" w14:textId="77777777" w:rsidR="00DB2FE2" w:rsidRPr="00AD74E9" w:rsidRDefault="00DB2FE2" w:rsidP="00AD74E9">
      <w:pPr>
        <w:spacing w:line="276" w:lineRule="auto"/>
        <w:rPr>
          <w:rFonts w:asciiTheme="minorHAnsi" w:hAnsiTheme="minorHAnsi" w:cstheme="minorHAnsi"/>
          <w:sz w:val="24"/>
          <w:szCs w:val="24"/>
          <w:highlight w:val="yellow"/>
        </w:rPr>
      </w:pPr>
    </w:p>
    <w:sectPr w:rsidR="00DB2FE2" w:rsidRPr="00AD74E9" w:rsidSect="0017667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268CD" w14:textId="77777777" w:rsidR="001C6451" w:rsidRDefault="001C6451" w:rsidP="00AB18F3">
      <w:r>
        <w:separator/>
      </w:r>
    </w:p>
  </w:endnote>
  <w:endnote w:type="continuationSeparator" w:id="0">
    <w:p w14:paraId="4A69C419" w14:textId="77777777" w:rsidR="001C6451" w:rsidRDefault="001C6451" w:rsidP="00AB18F3">
      <w:r>
        <w:continuationSeparator/>
      </w:r>
    </w:p>
  </w:endnote>
  <w:endnote w:type="continuationNotice" w:id="1">
    <w:p w14:paraId="244459E5" w14:textId="77777777" w:rsidR="001C6451" w:rsidRDefault="001C64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6FF2C2" w14:textId="77777777" w:rsidR="00935073" w:rsidRDefault="009350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6467" w14:textId="622B3373" w:rsidR="00EB5E0F" w:rsidRDefault="00CA283A">
    <w:pPr>
      <w:pStyle w:val="Footer"/>
    </w:pPr>
    <w:proofErr w:type="spellStart"/>
    <w:r>
      <w:t>NatMA</w:t>
    </w:r>
    <w:proofErr w:type="spellEnd"/>
    <w:r>
      <w:t xml:space="preserve"> </w:t>
    </w:r>
    <w:proofErr w:type="spellStart"/>
    <w:r>
      <w:t>SuppApp</w:t>
    </w:r>
    <w:proofErr w:type="spellEnd"/>
  </w:p>
  <w:p w14:paraId="75C73CC5" w14:textId="5ADFE11A" w:rsidR="00CA283A" w:rsidRDefault="00CA283A">
    <w:pPr>
      <w:pStyle w:val="Footer"/>
    </w:pPr>
    <w:r>
      <w:t>V</w:t>
    </w:r>
    <w:r w:rsidR="00935073">
      <w:t>6</w:t>
    </w:r>
    <w:r>
      <w:t xml:space="preserve">.0 </w:t>
    </w:r>
    <w:r w:rsidR="00F45C9E">
      <w:t>02</w:t>
    </w:r>
    <w:r>
      <w:t>.03.202</w:t>
    </w:r>
    <w:r w:rsidR="00F45C9E">
      <w:t>3</w:t>
    </w:r>
  </w:p>
  <w:p w14:paraId="46395812" w14:textId="77777777" w:rsidR="00EB5E0F" w:rsidRDefault="00EB5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C6239" w14:textId="77777777" w:rsidR="00935073" w:rsidRDefault="00935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0AE799" w14:textId="77777777" w:rsidR="001C6451" w:rsidRDefault="001C6451" w:rsidP="00AB18F3">
      <w:r>
        <w:separator/>
      </w:r>
    </w:p>
  </w:footnote>
  <w:footnote w:type="continuationSeparator" w:id="0">
    <w:p w14:paraId="3CA3C0B1" w14:textId="77777777" w:rsidR="001C6451" w:rsidRDefault="001C6451" w:rsidP="00AB18F3">
      <w:r>
        <w:continuationSeparator/>
      </w:r>
    </w:p>
  </w:footnote>
  <w:footnote w:type="continuationNotice" w:id="1">
    <w:p w14:paraId="0F17B79A" w14:textId="77777777" w:rsidR="001C6451" w:rsidRDefault="001C64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0B3EA2" w14:textId="77777777" w:rsidR="00935073" w:rsidRDefault="009350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D8C5B6" w14:textId="6B0290FA" w:rsidR="00303BBA" w:rsidRDefault="00303BBA" w:rsidP="00303BBA">
    <w:pPr>
      <w:pStyle w:val="Header"/>
      <w:jc w:val="center"/>
    </w:pPr>
    <w:r>
      <w:rPr>
        <w:noProof/>
      </w:rPr>
      <w:drawing>
        <wp:inline distT="0" distB="0" distL="0" distR="0" wp14:anchorId="0F9EF462" wp14:editId="50719FF3">
          <wp:extent cx="4238625" cy="1057275"/>
          <wp:effectExtent l="0" t="0" r="9525" b="9525"/>
          <wp:docPr id="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9549E1" w14:textId="77777777" w:rsidR="00303BBA" w:rsidRDefault="00303B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59518" w14:textId="77777777" w:rsidR="00935073" w:rsidRDefault="009350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B2D5A"/>
    <w:multiLevelType w:val="hybridMultilevel"/>
    <w:tmpl w:val="35DA56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36F66"/>
    <w:multiLevelType w:val="hybridMultilevel"/>
    <w:tmpl w:val="CD26E1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92697"/>
    <w:multiLevelType w:val="hybridMultilevel"/>
    <w:tmpl w:val="8F22AD7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76D50"/>
    <w:multiLevelType w:val="hybridMultilevel"/>
    <w:tmpl w:val="F4C6E2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3F7608"/>
    <w:multiLevelType w:val="hybridMultilevel"/>
    <w:tmpl w:val="EE2E094E"/>
    <w:lvl w:ilvl="0" w:tplc="5856766C">
      <w:start w:val="1"/>
      <w:numFmt w:val="decimal"/>
      <w:pStyle w:val="Style1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78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0769F"/>
    <w:multiLevelType w:val="hybridMultilevel"/>
    <w:tmpl w:val="F120F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01147"/>
    <w:multiLevelType w:val="hybridMultilevel"/>
    <w:tmpl w:val="FDEE52FE"/>
    <w:lvl w:ilvl="0" w:tplc="389635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26623"/>
    <w:multiLevelType w:val="multilevel"/>
    <w:tmpl w:val="C0EE14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55B6CCE"/>
    <w:multiLevelType w:val="hybridMultilevel"/>
    <w:tmpl w:val="BAE0BE8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6947C9"/>
    <w:multiLevelType w:val="hybridMultilevel"/>
    <w:tmpl w:val="B56C69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16692"/>
    <w:multiLevelType w:val="hybridMultilevel"/>
    <w:tmpl w:val="C7B05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3A5EF4"/>
    <w:multiLevelType w:val="hybridMultilevel"/>
    <w:tmpl w:val="E0526ECC"/>
    <w:lvl w:ilvl="0" w:tplc="2C842EB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C3787"/>
    <w:multiLevelType w:val="hybridMultilevel"/>
    <w:tmpl w:val="7F6824F4"/>
    <w:lvl w:ilvl="0" w:tplc="438EF8E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6761A4"/>
    <w:multiLevelType w:val="hybridMultilevel"/>
    <w:tmpl w:val="12C8E5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4"/>
  </w:num>
  <w:num w:numId="5">
    <w:abstractNumId w:val="11"/>
  </w:num>
  <w:num w:numId="6">
    <w:abstractNumId w:val="10"/>
  </w:num>
  <w:num w:numId="7">
    <w:abstractNumId w:val="5"/>
  </w:num>
  <w:num w:numId="8">
    <w:abstractNumId w:val="2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MxNrAwMbSwtDBT0lEKTi0uzszPAykwrAUAGyQgCSwAAAA="/>
  </w:docVars>
  <w:rsids>
    <w:rsidRoot w:val="00A3399E"/>
    <w:rsid w:val="000019C4"/>
    <w:rsid w:val="00002370"/>
    <w:rsid w:val="00007391"/>
    <w:rsid w:val="00011DCE"/>
    <w:rsid w:val="00012A82"/>
    <w:rsid w:val="00024FAA"/>
    <w:rsid w:val="00025FB2"/>
    <w:rsid w:val="00031915"/>
    <w:rsid w:val="0003434E"/>
    <w:rsid w:val="0003620A"/>
    <w:rsid w:val="00046020"/>
    <w:rsid w:val="0004654E"/>
    <w:rsid w:val="00047FAA"/>
    <w:rsid w:val="00060752"/>
    <w:rsid w:val="00060832"/>
    <w:rsid w:val="00063CF2"/>
    <w:rsid w:val="0007574F"/>
    <w:rsid w:val="000900FD"/>
    <w:rsid w:val="00092AA7"/>
    <w:rsid w:val="00093C6F"/>
    <w:rsid w:val="000945CB"/>
    <w:rsid w:val="0009607C"/>
    <w:rsid w:val="000A515C"/>
    <w:rsid w:val="000B5239"/>
    <w:rsid w:val="000C46F1"/>
    <w:rsid w:val="000C49B6"/>
    <w:rsid w:val="000C5C10"/>
    <w:rsid w:val="000D4B08"/>
    <w:rsid w:val="000D7214"/>
    <w:rsid w:val="000E18B1"/>
    <w:rsid w:val="000E3105"/>
    <w:rsid w:val="000F251D"/>
    <w:rsid w:val="000F45E7"/>
    <w:rsid w:val="001012F3"/>
    <w:rsid w:val="00104BDA"/>
    <w:rsid w:val="001055E1"/>
    <w:rsid w:val="00115A9D"/>
    <w:rsid w:val="0012768A"/>
    <w:rsid w:val="0013065C"/>
    <w:rsid w:val="001414C6"/>
    <w:rsid w:val="00142C13"/>
    <w:rsid w:val="00144A8B"/>
    <w:rsid w:val="00144D61"/>
    <w:rsid w:val="00153505"/>
    <w:rsid w:val="0017100B"/>
    <w:rsid w:val="00172218"/>
    <w:rsid w:val="00175F4C"/>
    <w:rsid w:val="0017667D"/>
    <w:rsid w:val="0018083E"/>
    <w:rsid w:val="00196661"/>
    <w:rsid w:val="00197534"/>
    <w:rsid w:val="001A1E3C"/>
    <w:rsid w:val="001A6056"/>
    <w:rsid w:val="001A7F5F"/>
    <w:rsid w:val="001B250A"/>
    <w:rsid w:val="001B66EF"/>
    <w:rsid w:val="001B680C"/>
    <w:rsid w:val="001C3861"/>
    <w:rsid w:val="001C47AF"/>
    <w:rsid w:val="001C6451"/>
    <w:rsid w:val="001C71B3"/>
    <w:rsid w:val="001D57EB"/>
    <w:rsid w:val="001D5886"/>
    <w:rsid w:val="001E1723"/>
    <w:rsid w:val="001E2EB0"/>
    <w:rsid w:val="001F0F62"/>
    <w:rsid w:val="001F3E6D"/>
    <w:rsid w:val="001F5853"/>
    <w:rsid w:val="001F5E6A"/>
    <w:rsid w:val="002000E5"/>
    <w:rsid w:val="00205AB5"/>
    <w:rsid w:val="00213765"/>
    <w:rsid w:val="00215B3D"/>
    <w:rsid w:val="00230E06"/>
    <w:rsid w:val="00236CA6"/>
    <w:rsid w:val="00254EB5"/>
    <w:rsid w:val="00255CEA"/>
    <w:rsid w:val="0025630B"/>
    <w:rsid w:val="0026011B"/>
    <w:rsid w:val="00260D24"/>
    <w:rsid w:val="00267254"/>
    <w:rsid w:val="00271A94"/>
    <w:rsid w:val="0028175A"/>
    <w:rsid w:val="0028323A"/>
    <w:rsid w:val="002A33EA"/>
    <w:rsid w:val="002C74D6"/>
    <w:rsid w:val="002D0619"/>
    <w:rsid w:val="002E20BF"/>
    <w:rsid w:val="002E6690"/>
    <w:rsid w:val="002F71D8"/>
    <w:rsid w:val="00303BBA"/>
    <w:rsid w:val="00327840"/>
    <w:rsid w:val="00327A62"/>
    <w:rsid w:val="0034421B"/>
    <w:rsid w:val="003607E8"/>
    <w:rsid w:val="0036129A"/>
    <w:rsid w:val="00365F50"/>
    <w:rsid w:val="00366C4A"/>
    <w:rsid w:val="003806F3"/>
    <w:rsid w:val="00380951"/>
    <w:rsid w:val="00382302"/>
    <w:rsid w:val="003871A4"/>
    <w:rsid w:val="00390DBD"/>
    <w:rsid w:val="003A4B57"/>
    <w:rsid w:val="003A6F8F"/>
    <w:rsid w:val="003D0EAE"/>
    <w:rsid w:val="003D1227"/>
    <w:rsid w:val="003D20D3"/>
    <w:rsid w:val="003D7CC1"/>
    <w:rsid w:val="003E2361"/>
    <w:rsid w:val="003E53F3"/>
    <w:rsid w:val="003E756D"/>
    <w:rsid w:val="00403C22"/>
    <w:rsid w:val="004047E7"/>
    <w:rsid w:val="00405C2A"/>
    <w:rsid w:val="00410A8E"/>
    <w:rsid w:val="004204E9"/>
    <w:rsid w:val="00420603"/>
    <w:rsid w:val="00421428"/>
    <w:rsid w:val="00424B1F"/>
    <w:rsid w:val="0043697E"/>
    <w:rsid w:val="00443C95"/>
    <w:rsid w:val="004449FB"/>
    <w:rsid w:val="00444AC1"/>
    <w:rsid w:val="0044612D"/>
    <w:rsid w:val="00451085"/>
    <w:rsid w:val="00456893"/>
    <w:rsid w:val="004623AF"/>
    <w:rsid w:val="00463546"/>
    <w:rsid w:val="0046528B"/>
    <w:rsid w:val="00465AB6"/>
    <w:rsid w:val="00471C73"/>
    <w:rsid w:val="00472027"/>
    <w:rsid w:val="00473B52"/>
    <w:rsid w:val="0048706C"/>
    <w:rsid w:val="00487B65"/>
    <w:rsid w:val="00491870"/>
    <w:rsid w:val="004A25FF"/>
    <w:rsid w:val="004A273A"/>
    <w:rsid w:val="004A58ED"/>
    <w:rsid w:val="004A5CE3"/>
    <w:rsid w:val="004A7522"/>
    <w:rsid w:val="004C1CAD"/>
    <w:rsid w:val="004C3F4D"/>
    <w:rsid w:val="004C63DD"/>
    <w:rsid w:val="004D4309"/>
    <w:rsid w:val="004D50CB"/>
    <w:rsid w:val="004E09DC"/>
    <w:rsid w:val="004E1F72"/>
    <w:rsid w:val="004E1F8E"/>
    <w:rsid w:val="004E260E"/>
    <w:rsid w:val="004F0A60"/>
    <w:rsid w:val="004F5760"/>
    <w:rsid w:val="005107C7"/>
    <w:rsid w:val="0051178E"/>
    <w:rsid w:val="005331F3"/>
    <w:rsid w:val="00533229"/>
    <w:rsid w:val="00533470"/>
    <w:rsid w:val="00534297"/>
    <w:rsid w:val="005372C5"/>
    <w:rsid w:val="0054392B"/>
    <w:rsid w:val="0054616F"/>
    <w:rsid w:val="005548D3"/>
    <w:rsid w:val="00561B4C"/>
    <w:rsid w:val="00562D33"/>
    <w:rsid w:val="00565295"/>
    <w:rsid w:val="00570ADA"/>
    <w:rsid w:val="005740C3"/>
    <w:rsid w:val="005775A8"/>
    <w:rsid w:val="00590624"/>
    <w:rsid w:val="00591463"/>
    <w:rsid w:val="00593B97"/>
    <w:rsid w:val="005A7CFB"/>
    <w:rsid w:val="005B1FD1"/>
    <w:rsid w:val="005B582B"/>
    <w:rsid w:val="005D6049"/>
    <w:rsid w:val="005D7CA9"/>
    <w:rsid w:val="005E0342"/>
    <w:rsid w:val="005E351E"/>
    <w:rsid w:val="00604832"/>
    <w:rsid w:val="00604D01"/>
    <w:rsid w:val="0061001E"/>
    <w:rsid w:val="0062360B"/>
    <w:rsid w:val="0062383C"/>
    <w:rsid w:val="00623DC0"/>
    <w:rsid w:val="0063206C"/>
    <w:rsid w:val="00635546"/>
    <w:rsid w:val="006372FE"/>
    <w:rsid w:val="00644B1A"/>
    <w:rsid w:val="006451B9"/>
    <w:rsid w:val="00646592"/>
    <w:rsid w:val="00661795"/>
    <w:rsid w:val="0066351B"/>
    <w:rsid w:val="0066716C"/>
    <w:rsid w:val="00683280"/>
    <w:rsid w:val="00684A29"/>
    <w:rsid w:val="006914A1"/>
    <w:rsid w:val="0069352A"/>
    <w:rsid w:val="00696607"/>
    <w:rsid w:val="006A03F9"/>
    <w:rsid w:val="006A0D8F"/>
    <w:rsid w:val="006A346F"/>
    <w:rsid w:val="006A7C4E"/>
    <w:rsid w:val="006B2BCF"/>
    <w:rsid w:val="006C691F"/>
    <w:rsid w:val="006D0A7E"/>
    <w:rsid w:val="006D463B"/>
    <w:rsid w:val="006D4A99"/>
    <w:rsid w:val="006D5A3E"/>
    <w:rsid w:val="006E6FA9"/>
    <w:rsid w:val="006E72DC"/>
    <w:rsid w:val="0070016F"/>
    <w:rsid w:val="00707464"/>
    <w:rsid w:val="007217CE"/>
    <w:rsid w:val="00727A26"/>
    <w:rsid w:val="0074482C"/>
    <w:rsid w:val="00745BC8"/>
    <w:rsid w:val="007473AF"/>
    <w:rsid w:val="007509A8"/>
    <w:rsid w:val="00755B96"/>
    <w:rsid w:val="00757565"/>
    <w:rsid w:val="007629CF"/>
    <w:rsid w:val="00762E94"/>
    <w:rsid w:val="0076381F"/>
    <w:rsid w:val="0076748C"/>
    <w:rsid w:val="0077355A"/>
    <w:rsid w:val="007771DE"/>
    <w:rsid w:val="007773C1"/>
    <w:rsid w:val="007A2634"/>
    <w:rsid w:val="007A486D"/>
    <w:rsid w:val="007A5B68"/>
    <w:rsid w:val="007B1D09"/>
    <w:rsid w:val="007B4EF9"/>
    <w:rsid w:val="007B5325"/>
    <w:rsid w:val="007B5D7E"/>
    <w:rsid w:val="007B7DE2"/>
    <w:rsid w:val="007C1E3D"/>
    <w:rsid w:val="007C22FE"/>
    <w:rsid w:val="007C311E"/>
    <w:rsid w:val="007D0566"/>
    <w:rsid w:val="007D70C4"/>
    <w:rsid w:val="007E19E2"/>
    <w:rsid w:val="007E482A"/>
    <w:rsid w:val="007F1388"/>
    <w:rsid w:val="007F363F"/>
    <w:rsid w:val="007F65AD"/>
    <w:rsid w:val="007F6830"/>
    <w:rsid w:val="00802BF9"/>
    <w:rsid w:val="00803069"/>
    <w:rsid w:val="00812DF6"/>
    <w:rsid w:val="008149C8"/>
    <w:rsid w:val="008206D6"/>
    <w:rsid w:val="008219BE"/>
    <w:rsid w:val="00823EEC"/>
    <w:rsid w:val="00824D55"/>
    <w:rsid w:val="0082764A"/>
    <w:rsid w:val="00832B89"/>
    <w:rsid w:val="00841780"/>
    <w:rsid w:val="008455CB"/>
    <w:rsid w:val="0085096C"/>
    <w:rsid w:val="00851EDA"/>
    <w:rsid w:val="0085342F"/>
    <w:rsid w:val="00857965"/>
    <w:rsid w:val="00860DD3"/>
    <w:rsid w:val="00865651"/>
    <w:rsid w:val="00870A96"/>
    <w:rsid w:val="00871CE0"/>
    <w:rsid w:val="00873171"/>
    <w:rsid w:val="00873E0F"/>
    <w:rsid w:val="00877D66"/>
    <w:rsid w:val="00884240"/>
    <w:rsid w:val="0089025E"/>
    <w:rsid w:val="00893D88"/>
    <w:rsid w:val="008A17FF"/>
    <w:rsid w:val="008A1F80"/>
    <w:rsid w:val="008A729C"/>
    <w:rsid w:val="008B4F8E"/>
    <w:rsid w:val="008B5DD9"/>
    <w:rsid w:val="008B7A2A"/>
    <w:rsid w:val="008D658E"/>
    <w:rsid w:val="00903BD3"/>
    <w:rsid w:val="00922B62"/>
    <w:rsid w:val="0092536D"/>
    <w:rsid w:val="00935073"/>
    <w:rsid w:val="00942A15"/>
    <w:rsid w:val="00944FF4"/>
    <w:rsid w:val="009458DE"/>
    <w:rsid w:val="00955C82"/>
    <w:rsid w:val="00975603"/>
    <w:rsid w:val="00982876"/>
    <w:rsid w:val="0099360E"/>
    <w:rsid w:val="009945E6"/>
    <w:rsid w:val="009A136C"/>
    <w:rsid w:val="009C1C3D"/>
    <w:rsid w:val="009C5DE6"/>
    <w:rsid w:val="009D2E49"/>
    <w:rsid w:val="009D6047"/>
    <w:rsid w:val="009E7A7C"/>
    <w:rsid w:val="009F4CC2"/>
    <w:rsid w:val="009F6B67"/>
    <w:rsid w:val="00A11330"/>
    <w:rsid w:val="00A23FDA"/>
    <w:rsid w:val="00A3399E"/>
    <w:rsid w:val="00A429C4"/>
    <w:rsid w:val="00A51190"/>
    <w:rsid w:val="00A93DD0"/>
    <w:rsid w:val="00AA00A8"/>
    <w:rsid w:val="00AB18F3"/>
    <w:rsid w:val="00AB2B70"/>
    <w:rsid w:val="00AD275D"/>
    <w:rsid w:val="00AD47D7"/>
    <w:rsid w:val="00AD6A69"/>
    <w:rsid w:val="00AD74E9"/>
    <w:rsid w:val="00B01A81"/>
    <w:rsid w:val="00B0228E"/>
    <w:rsid w:val="00B03350"/>
    <w:rsid w:val="00B0468D"/>
    <w:rsid w:val="00B058DB"/>
    <w:rsid w:val="00B07EA9"/>
    <w:rsid w:val="00B134F7"/>
    <w:rsid w:val="00B14794"/>
    <w:rsid w:val="00B15831"/>
    <w:rsid w:val="00B21FBE"/>
    <w:rsid w:val="00B30BCD"/>
    <w:rsid w:val="00B3212D"/>
    <w:rsid w:val="00B33E03"/>
    <w:rsid w:val="00B43DD2"/>
    <w:rsid w:val="00B47877"/>
    <w:rsid w:val="00B525B9"/>
    <w:rsid w:val="00B53410"/>
    <w:rsid w:val="00B54ED0"/>
    <w:rsid w:val="00B578F2"/>
    <w:rsid w:val="00B57CC9"/>
    <w:rsid w:val="00B61753"/>
    <w:rsid w:val="00B61FFD"/>
    <w:rsid w:val="00B63925"/>
    <w:rsid w:val="00B64B78"/>
    <w:rsid w:val="00B721CD"/>
    <w:rsid w:val="00B8139D"/>
    <w:rsid w:val="00BC0EA4"/>
    <w:rsid w:val="00BD2A09"/>
    <w:rsid w:val="00BD46E7"/>
    <w:rsid w:val="00BF4CC8"/>
    <w:rsid w:val="00C05A39"/>
    <w:rsid w:val="00C0A751"/>
    <w:rsid w:val="00C150E5"/>
    <w:rsid w:val="00C21780"/>
    <w:rsid w:val="00C51A35"/>
    <w:rsid w:val="00C614E7"/>
    <w:rsid w:val="00C63858"/>
    <w:rsid w:val="00C70BF5"/>
    <w:rsid w:val="00C71AC1"/>
    <w:rsid w:val="00C7452A"/>
    <w:rsid w:val="00C81620"/>
    <w:rsid w:val="00C823CD"/>
    <w:rsid w:val="00C83D9D"/>
    <w:rsid w:val="00C91A3E"/>
    <w:rsid w:val="00C9234E"/>
    <w:rsid w:val="00C946B1"/>
    <w:rsid w:val="00CA283A"/>
    <w:rsid w:val="00CC1CED"/>
    <w:rsid w:val="00CC78F1"/>
    <w:rsid w:val="00CD178A"/>
    <w:rsid w:val="00CE2C75"/>
    <w:rsid w:val="00CE348D"/>
    <w:rsid w:val="00CF0EB7"/>
    <w:rsid w:val="00CF32FE"/>
    <w:rsid w:val="00D02942"/>
    <w:rsid w:val="00D068CD"/>
    <w:rsid w:val="00D157C9"/>
    <w:rsid w:val="00D23524"/>
    <w:rsid w:val="00D2432C"/>
    <w:rsid w:val="00D30746"/>
    <w:rsid w:val="00D31EE9"/>
    <w:rsid w:val="00D356D9"/>
    <w:rsid w:val="00D377B1"/>
    <w:rsid w:val="00D47E12"/>
    <w:rsid w:val="00D52730"/>
    <w:rsid w:val="00D5547B"/>
    <w:rsid w:val="00D6308F"/>
    <w:rsid w:val="00D65E35"/>
    <w:rsid w:val="00D7243A"/>
    <w:rsid w:val="00D97582"/>
    <w:rsid w:val="00DB2FE2"/>
    <w:rsid w:val="00DC17A3"/>
    <w:rsid w:val="00DD239D"/>
    <w:rsid w:val="00DD2DD5"/>
    <w:rsid w:val="00DF09F5"/>
    <w:rsid w:val="00DF5A0D"/>
    <w:rsid w:val="00DF5D7D"/>
    <w:rsid w:val="00E005AF"/>
    <w:rsid w:val="00E3108F"/>
    <w:rsid w:val="00E35C5A"/>
    <w:rsid w:val="00E362DA"/>
    <w:rsid w:val="00E37416"/>
    <w:rsid w:val="00E41188"/>
    <w:rsid w:val="00E54E03"/>
    <w:rsid w:val="00E5607E"/>
    <w:rsid w:val="00E56ABB"/>
    <w:rsid w:val="00E5749D"/>
    <w:rsid w:val="00E57684"/>
    <w:rsid w:val="00E645B6"/>
    <w:rsid w:val="00E70499"/>
    <w:rsid w:val="00E76F9A"/>
    <w:rsid w:val="00E779D0"/>
    <w:rsid w:val="00EA3A3B"/>
    <w:rsid w:val="00EB5E0F"/>
    <w:rsid w:val="00EC2089"/>
    <w:rsid w:val="00EC2863"/>
    <w:rsid w:val="00EC32D3"/>
    <w:rsid w:val="00EC6AA9"/>
    <w:rsid w:val="00ED45A3"/>
    <w:rsid w:val="00ED57D7"/>
    <w:rsid w:val="00EE08ED"/>
    <w:rsid w:val="00EE3EAD"/>
    <w:rsid w:val="00EE4715"/>
    <w:rsid w:val="00EE6977"/>
    <w:rsid w:val="00EF5152"/>
    <w:rsid w:val="00EF78BD"/>
    <w:rsid w:val="00EF7EFD"/>
    <w:rsid w:val="00F073D5"/>
    <w:rsid w:val="00F144B8"/>
    <w:rsid w:val="00F21D84"/>
    <w:rsid w:val="00F3086E"/>
    <w:rsid w:val="00F3579D"/>
    <w:rsid w:val="00F430E1"/>
    <w:rsid w:val="00F45C9E"/>
    <w:rsid w:val="00F504D0"/>
    <w:rsid w:val="00F71AAD"/>
    <w:rsid w:val="00F72674"/>
    <w:rsid w:val="00F72731"/>
    <w:rsid w:val="00F82E24"/>
    <w:rsid w:val="00F84EAA"/>
    <w:rsid w:val="00F93A2A"/>
    <w:rsid w:val="00F94F4F"/>
    <w:rsid w:val="00FA172E"/>
    <w:rsid w:val="00FA6092"/>
    <w:rsid w:val="00FC6EFC"/>
    <w:rsid w:val="00FE4CF9"/>
    <w:rsid w:val="00FF0E3A"/>
    <w:rsid w:val="00FF7F7A"/>
    <w:rsid w:val="01BD85BF"/>
    <w:rsid w:val="01D1F25C"/>
    <w:rsid w:val="02096D1A"/>
    <w:rsid w:val="021F9F58"/>
    <w:rsid w:val="02480B15"/>
    <w:rsid w:val="025FA418"/>
    <w:rsid w:val="026D80B3"/>
    <w:rsid w:val="028C04EA"/>
    <w:rsid w:val="030E6AE4"/>
    <w:rsid w:val="0327AF84"/>
    <w:rsid w:val="03CAB319"/>
    <w:rsid w:val="040F7562"/>
    <w:rsid w:val="0488A7F7"/>
    <w:rsid w:val="06C43C2F"/>
    <w:rsid w:val="072A954C"/>
    <w:rsid w:val="089D69A3"/>
    <w:rsid w:val="08B61C2F"/>
    <w:rsid w:val="099A068B"/>
    <w:rsid w:val="0B70B546"/>
    <w:rsid w:val="0B7C7019"/>
    <w:rsid w:val="0BFB3A9C"/>
    <w:rsid w:val="0C51137E"/>
    <w:rsid w:val="0D709940"/>
    <w:rsid w:val="0E275548"/>
    <w:rsid w:val="0E543E28"/>
    <w:rsid w:val="0E65A280"/>
    <w:rsid w:val="0F01187F"/>
    <w:rsid w:val="0F57BC54"/>
    <w:rsid w:val="0FCAAA14"/>
    <w:rsid w:val="0FE2D652"/>
    <w:rsid w:val="101DB4AC"/>
    <w:rsid w:val="10552F6A"/>
    <w:rsid w:val="10F4215D"/>
    <w:rsid w:val="11677694"/>
    <w:rsid w:val="11E3067D"/>
    <w:rsid w:val="1284A09C"/>
    <w:rsid w:val="1395D661"/>
    <w:rsid w:val="14A1AA7C"/>
    <w:rsid w:val="154BA305"/>
    <w:rsid w:val="161475FA"/>
    <w:rsid w:val="16430713"/>
    <w:rsid w:val="16CD7723"/>
    <w:rsid w:val="16D6760E"/>
    <w:rsid w:val="1813C5C9"/>
    <w:rsid w:val="1820A735"/>
    <w:rsid w:val="1A22836D"/>
    <w:rsid w:val="1A3FD47C"/>
    <w:rsid w:val="1AAAEA45"/>
    <w:rsid w:val="1B8EC696"/>
    <w:rsid w:val="1BE10DDC"/>
    <w:rsid w:val="1C38CC42"/>
    <w:rsid w:val="1C78275D"/>
    <w:rsid w:val="1D358003"/>
    <w:rsid w:val="1D6F877F"/>
    <w:rsid w:val="1DA4134C"/>
    <w:rsid w:val="1E17533D"/>
    <w:rsid w:val="1E389726"/>
    <w:rsid w:val="1E6B6F3A"/>
    <w:rsid w:val="1EA43749"/>
    <w:rsid w:val="1F3E86C5"/>
    <w:rsid w:val="1F775E6B"/>
    <w:rsid w:val="1F9E069C"/>
    <w:rsid w:val="1FCC6141"/>
    <w:rsid w:val="20D062EC"/>
    <w:rsid w:val="220BD7C9"/>
    <w:rsid w:val="222D9552"/>
    <w:rsid w:val="224BB5DD"/>
    <w:rsid w:val="229EF24B"/>
    <w:rsid w:val="2307E453"/>
    <w:rsid w:val="230D317F"/>
    <w:rsid w:val="23A721DB"/>
    <w:rsid w:val="23B82ADC"/>
    <w:rsid w:val="24845C77"/>
    <w:rsid w:val="248694C1"/>
    <w:rsid w:val="24B9FE9D"/>
    <w:rsid w:val="24C4B359"/>
    <w:rsid w:val="24C54802"/>
    <w:rsid w:val="24E190FC"/>
    <w:rsid w:val="254D0576"/>
    <w:rsid w:val="25561F64"/>
    <w:rsid w:val="25653614"/>
    <w:rsid w:val="258B1F9A"/>
    <w:rsid w:val="25AE7B42"/>
    <w:rsid w:val="26CB71F2"/>
    <w:rsid w:val="27776498"/>
    <w:rsid w:val="27B52F4E"/>
    <w:rsid w:val="27F75C8E"/>
    <w:rsid w:val="2998B925"/>
    <w:rsid w:val="2A16635F"/>
    <w:rsid w:val="2A16E9AE"/>
    <w:rsid w:val="2A200354"/>
    <w:rsid w:val="2A848E92"/>
    <w:rsid w:val="2A96BADA"/>
    <w:rsid w:val="2ADCADE8"/>
    <w:rsid w:val="2BB2BA0F"/>
    <w:rsid w:val="2BB46E23"/>
    <w:rsid w:val="2BFB89C2"/>
    <w:rsid w:val="2C7337B5"/>
    <w:rsid w:val="2C787E49"/>
    <w:rsid w:val="2CF9FD6A"/>
    <w:rsid w:val="2E144EAA"/>
    <w:rsid w:val="2E95CDCB"/>
    <w:rsid w:val="2ECC4C6A"/>
    <w:rsid w:val="2EDD9DA5"/>
    <w:rsid w:val="2F9ACB95"/>
    <w:rsid w:val="2FDA6D42"/>
    <w:rsid w:val="302550EB"/>
    <w:rsid w:val="303AB9A7"/>
    <w:rsid w:val="3053D9B7"/>
    <w:rsid w:val="314FC453"/>
    <w:rsid w:val="315A9CDA"/>
    <w:rsid w:val="31756DED"/>
    <w:rsid w:val="31938C52"/>
    <w:rsid w:val="31DB1273"/>
    <w:rsid w:val="31FBFFA6"/>
    <w:rsid w:val="32E7BFCD"/>
    <w:rsid w:val="32F8DE14"/>
    <w:rsid w:val="33153837"/>
    <w:rsid w:val="332E6094"/>
    <w:rsid w:val="33693EEE"/>
    <w:rsid w:val="338ED634"/>
    <w:rsid w:val="3507B1AC"/>
    <w:rsid w:val="361F608F"/>
    <w:rsid w:val="368F686D"/>
    <w:rsid w:val="372C4BDF"/>
    <w:rsid w:val="37458982"/>
    <w:rsid w:val="379BAD6F"/>
    <w:rsid w:val="379DBE1E"/>
    <w:rsid w:val="37E47B75"/>
    <w:rsid w:val="384F88C6"/>
    <w:rsid w:val="39570151"/>
    <w:rsid w:val="396BD7AD"/>
    <w:rsid w:val="39782C7A"/>
    <w:rsid w:val="39EB5927"/>
    <w:rsid w:val="3A39869F"/>
    <w:rsid w:val="3A5AE66C"/>
    <w:rsid w:val="3AA5C07F"/>
    <w:rsid w:val="3B1C1C37"/>
    <w:rsid w:val="3B835D07"/>
    <w:rsid w:val="3BB3EAED"/>
    <w:rsid w:val="3BD51FBA"/>
    <w:rsid w:val="3BFFD248"/>
    <w:rsid w:val="3C1E999F"/>
    <w:rsid w:val="3C298EDD"/>
    <w:rsid w:val="3C5574BF"/>
    <w:rsid w:val="3C84F438"/>
    <w:rsid w:val="3CA3786F"/>
    <w:rsid w:val="3CC535F8"/>
    <w:rsid w:val="3D6C9BC0"/>
    <w:rsid w:val="3D7530EC"/>
    <w:rsid w:val="3D7A8D53"/>
    <w:rsid w:val="3D9F322A"/>
    <w:rsid w:val="3DEC6CEC"/>
    <w:rsid w:val="3EC7C793"/>
    <w:rsid w:val="3EC947D7"/>
    <w:rsid w:val="3F6BE2F6"/>
    <w:rsid w:val="3F954419"/>
    <w:rsid w:val="3FBB4A73"/>
    <w:rsid w:val="40651838"/>
    <w:rsid w:val="40B6B0AD"/>
    <w:rsid w:val="42CCB5E5"/>
    <w:rsid w:val="444C6FF4"/>
    <w:rsid w:val="444DDD83"/>
    <w:rsid w:val="447CB61C"/>
    <w:rsid w:val="44FFFCCB"/>
    <w:rsid w:val="4523F01B"/>
    <w:rsid w:val="45DE39DB"/>
    <w:rsid w:val="4628338A"/>
    <w:rsid w:val="46346BAA"/>
    <w:rsid w:val="46915C06"/>
    <w:rsid w:val="47D277D4"/>
    <w:rsid w:val="47D925B0"/>
    <w:rsid w:val="485E1883"/>
    <w:rsid w:val="4863DCDC"/>
    <w:rsid w:val="490D380F"/>
    <w:rsid w:val="49DC5C1D"/>
    <w:rsid w:val="49EE7266"/>
    <w:rsid w:val="4A019EEA"/>
    <w:rsid w:val="4A03DB22"/>
    <w:rsid w:val="4A1C0760"/>
    <w:rsid w:val="4B7939C6"/>
    <w:rsid w:val="4C1927D8"/>
    <w:rsid w:val="4C761834"/>
    <w:rsid w:val="4CE35897"/>
    <w:rsid w:val="4D4D81F9"/>
    <w:rsid w:val="4DED8440"/>
    <w:rsid w:val="4E3F7D8F"/>
    <w:rsid w:val="4F4FCC7B"/>
    <w:rsid w:val="4FA5EC3B"/>
    <w:rsid w:val="4FE9C77B"/>
    <w:rsid w:val="505DB3EA"/>
    <w:rsid w:val="507C0476"/>
    <w:rsid w:val="51802486"/>
    <w:rsid w:val="52F2A8A1"/>
    <w:rsid w:val="5330CB43"/>
    <w:rsid w:val="53972460"/>
    <w:rsid w:val="53B4185D"/>
    <w:rsid w:val="53D91CAB"/>
    <w:rsid w:val="53FBA4FF"/>
    <w:rsid w:val="540ED101"/>
    <w:rsid w:val="55293787"/>
    <w:rsid w:val="554C6CD0"/>
    <w:rsid w:val="57AC7D9A"/>
    <w:rsid w:val="593A76C0"/>
    <w:rsid w:val="5AD912F4"/>
    <w:rsid w:val="5B1338CA"/>
    <w:rsid w:val="5B19D42D"/>
    <w:rsid w:val="5B1B764C"/>
    <w:rsid w:val="5B9AEF4A"/>
    <w:rsid w:val="5BC6D84E"/>
    <w:rsid w:val="5C204B8A"/>
    <w:rsid w:val="5D331B77"/>
    <w:rsid w:val="5D6E4672"/>
    <w:rsid w:val="5E996958"/>
    <w:rsid w:val="5EE013B1"/>
    <w:rsid w:val="5EE10E0A"/>
    <w:rsid w:val="5F902D96"/>
    <w:rsid w:val="6006A8A0"/>
    <w:rsid w:val="603539B9"/>
    <w:rsid w:val="61287AFD"/>
    <w:rsid w:val="618522BF"/>
    <w:rsid w:val="61B214BA"/>
    <w:rsid w:val="61BBA15E"/>
    <w:rsid w:val="61C7EE9F"/>
    <w:rsid w:val="62D33E6C"/>
    <w:rsid w:val="6419C803"/>
    <w:rsid w:val="64E3353E"/>
    <w:rsid w:val="65A898EE"/>
    <w:rsid w:val="65C4F311"/>
    <w:rsid w:val="66034D12"/>
    <w:rsid w:val="66DA446B"/>
    <w:rsid w:val="69BD907E"/>
    <w:rsid w:val="69D30084"/>
    <w:rsid w:val="6A28F709"/>
    <w:rsid w:val="6AD7FE4E"/>
    <w:rsid w:val="6B590BD3"/>
    <w:rsid w:val="6C1D037C"/>
    <w:rsid w:val="6C495635"/>
    <w:rsid w:val="6C9680E2"/>
    <w:rsid w:val="6CDD0C4C"/>
    <w:rsid w:val="6CE69CBD"/>
    <w:rsid w:val="6D638AE5"/>
    <w:rsid w:val="6E217627"/>
    <w:rsid w:val="6E756DBE"/>
    <w:rsid w:val="6F138FFB"/>
    <w:rsid w:val="6F2FFADE"/>
    <w:rsid w:val="6FD677DE"/>
    <w:rsid w:val="71869115"/>
    <w:rsid w:val="71B49340"/>
    <w:rsid w:val="71C6413A"/>
    <w:rsid w:val="72506B81"/>
    <w:rsid w:val="72D1D55C"/>
    <w:rsid w:val="73D7009C"/>
    <w:rsid w:val="73F681ED"/>
    <w:rsid w:val="745A8B6F"/>
    <w:rsid w:val="745E2166"/>
    <w:rsid w:val="7582C5F9"/>
    <w:rsid w:val="75871024"/>
    <w:rsid w:val="764A0C57"/>
    <w:rsid w:val="771AC129"/>
    <w:rsid w:val="77CABC1D"/>
    <w:rsid w:val="78351269"/>
    <w:rsid w:val="7854642C"/>
    <w:rsid w:val="78ED1029"/>
    <w:rsid w:val="791C4E0C"/>
    <w:rsid w:val="79BA9335"/>
    <w:rsid w:val="79F0348D"/>
    <w:rsid w:val="7A79EF9A"/>
    <w:rsid w:val="7B0B785A"/>
    <w:rsid w:val="7B47C7C9"/>
    <w:rsid w:val="7B817200"/>
    <w:rsid w:val="7BA34710"/>
    <w:rsid w:val="7C0825CF"/>
    <w:rsid w:val="7C2BD428"/>
    <w:rsid w:val="7C525075"/>
    <w:rsid w:val="7D3E1B52"/>
    <w:rsid w:val="7D41AA97"/>
    <w:rsid w:val="7D5F72B9"/>
    <w:rsid w:val="7DAF784B"/>
    <w:rsid w:val="7EB752B0"/>
    <w:rsid w:val="7F54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38B18D"/>
  <w15:chartTrackingRefBased/>
  <w15:docId w15:val="{D6D0829E-035D-41B2-AE4B-A26250B43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306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3399E"/>
    <w:rPr>
      <w:color w:val="0000FF"/>
      <w:u w:val="single"/>
    </w:rPr>
  </w:style>
  <w:style w:type="table" w:styleId="TableGrid">
    <w:name w:val="Table Grid"/>
    <w:basedOn w:val="TableNormal"/>
    <w:uiPriority w:val="39"/>
    <w:rsid w:val="00A33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List Paragraph2,Normal numbered,OBC Bullet,Bullet Styl"/>
    <w:basedOn w:val="Normal"/>
    <w:link w:val="ListParagraphChar"/>
    <w:uiPriority w:val="99"/>
    <w:qFormat/>
    <w:rsid w:val="00982876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tyle1">
    <w:name w:val="Style1"/>
    <w:basedOn w:val="ListParagraph"/>
    <w:link w:val="Style1Char"/>
    <w:uiPriority w:val="99"/>
    <w:qFormat/>
    <w:rsid w:val="005548D3"/>
    <w:pPr>
      <w:numPr>
        <w:numId w:val="4"/>
      </w:numPr>
      <w:spacing w:after="160" w:line="259" w:lineRule="auto"/>
    </w:pPr>
    <w:rPr>
      <w:rFonts w:asciiTheme="minorHAnsi" w:hAnsiTheme="minorHAnsi" w:cstheme="minorHAnsi"/>
      <w:b/>
      <w:sz w:val="22"/>
      <w:szCs w:val="22"/>
    </w:rPr>
  </w:style>
  <w:style w:type="character" w:customStyle="1" w:styleId="Style1Char">
    <w:name w:val="Style1 Char"/>
    <w:basedOn w:val="DefaultParagraphFont"/>
    <w:link w:val="Style1"/>
    <w:rsid w:val="005548D3"/>
    <w:rPr>
      <w:rFonts w:eastAsia="Times New Roman" w:cstheme="minorHAnsi"/>
      <w:b/>
      <w:lang w:eastAsia="en-GB"/>
    </w:rPr>
  </w:style>
  <w:style w:type="character" w:customStyle="1" w:styleId="refnoconfirmation1">
    <w:name w:val="refnoconfirmation1"/>
    <w:basedOn w:val="DefaultParagraphFont"/>
    <w:rsid w:val="00F3579D"/>
    <w:rPr>
      <w:sz w:val="43"/>
      <w:szCs w:val="43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"/>
    <w:link w:val="ListParagraph"/>
    <w:uiPriority w:val="34"/>
    <w:qFormat/>
    <w:locked/>
    <w:rsid w:val="001F0F6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3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F9"/>
    <w:rPr>
      <w:rFonts w:ascii="Segoe UI" w:eastAsia="Times New Roman" w:hAnsi="Segoe UI" w:cs="Segoe UI"/>
      <w:sz w:val="18"/>
      <w:szCs w:val="18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18F3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18F3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B18F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24FAA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024FA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24FAA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24FA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1D5886"/>
  </w:style>
  <w:style w:type="character" w:customStyle="1" w:styleId="eop">
    <w:name w:val="eop"/>
    <w:basedOn w:val="DefaultParagraphFont"/>
    <w:rsid w:val="001D5886"/>
  </w:style>
  <w:style w:type="paragraph" w:styleId="BodyText">
    <w:name w:val="Body Text"/>
    <w:basedOn w:val="Normal"/>
    <w:link w:val="BodyTextChar"/>
    <w:semiHidden/>
    <w:unhideWhenUsed/>
    <w:rsid w:val="001D5886"/>
    <w:pPr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D5886"/>
    <w:rPr>
      <w:rFonts w:ascii="Times New Roman" w:eastAsia="Times New Roman" w:hAnsi="Times New Roman" w:cs="Times New Roman"/>
      <w:sz w:val="24"/>
      <w:szCs w:val="20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E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EFC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1A35"/>
    <w:rPr>
      <w:color w:val="605E5C"/>
      <w:shd w:val="clear" w:color="auto" w:fill="E1DFDD"/>
    </w:rPr>
  </w:style>
  <w:style w:type="paragraph" w:customStyle="1" w:styleId="xmsonormal">
    <w:name w:val="xmsonormal"/>
    <w:basedOn w:val="Normal"/>
    <w:rsid w:val="000C49B6"/>
    <w:rPr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9352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F51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ntentpasted0">
    <w:name w:val="contentpasted0"/>
    <w:basedOn w:val="DefaultParagraphFont"/>
    <w:rsid w:val="00473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0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rexham.ac.uk/privacy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rexham.ac.uk/privacy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rexham.ac.uk/courses/postgraduate-courses/education-wales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705820-1507-482b-8b77-fe996dfa6f0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9F619AE6790478A344C0258AFD2BE" ma:contentTypeVersion="11" ma:contentTypeDescription="Create a new document." ma:contentTypeScope="" ma:versionID="9a376013554c7db1c52375ae580df0bd">
  <xsd:schema xmlns:xsd="http://www.w3.org/2001/XMLSchema" xmlns:xs="http://www.w3.org/2001/XMLSchema" xmlns:p="http://schemas.microsoft.com/office/2006/metadata/properties" xmlns:ns2="01705820-1507-482b-8b77-fe996dfa6f0e" targetNamespace="http://schemas.microsoft.com/office/2006/metadata/properties" ma:root="true" ma:fieldsID="bc92a04e3d30fa8e3dfd1c48005d5db0" ns2:_="">
    <xsd:import namespace="01705820-1507-482b-8b77-fe996dfa6f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705820-1507-482b-8b77-fe996dfa6f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96386c0d-6e4d-41c7-a68d-5a7c90c1e5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EB8E29-A4EE-4C0F-9089-242A2C3DA49A}">
  <ds:schemaRefs>
    <ds:schemaRef ds:uri="http://schemas.microsoft.com/office/2006/metadata/properties"/>
    <ds:schemaRef ds:uri="http://schemas.microsoft.com/office/infopath/2007/PartnerControls"/>
    <ds:schemaRef ds:uri="01705820-1507-482b-8b77-fe996dfa6f0e"/>
  </ds:schemaRefs>
</ds:datastoreItem>
</file>

<file path=customXml/itemProps2.xml><?xml version="1.0" encoding="utf-8"?>
<ds:datastoreItem xmlns:ds="http://schemas.openxmlformats.org/officeDocument/2006/customXml" ds:itemID="{6A824047-0D33-4985-88D2-76B3340FF5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705820-1507-482b-8b77-fe996dfa6f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DC798B-8AE6-4FF0-AA47-5965667AAB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es-Heat A.E.</dc:creator>
  <cp:keywords/>
  <dc:description/>
  <cp:lastModifiedBy>Kelly Smith</cp:lastModifiedBy>
  <cp:revision>9</cp:revision>
  <dcterms:created xsi:type="dcterms:W3CDTF">2023-03-02T15:39:00Z</dcterms:created>
  <dcterms:modified xsi:type="dcterms:W3CDTF">2024-02-0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9F619AE6790478A344C0258AFD2BE</vt:lpwstr>
  </property>
  <property fmtid="{D5CDD505-2E9C-101B-9397-08002B2CF9AE}" pid="3" name="Order">
    <vt:r8>2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MediaServiceImageTags">
    <vt:lpwstr/>
  </property>
</Properties>
</file>